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EE4FC7" w14:textId="77777777" w:rsidR="00576D6D" w:rsidRDefault="00576D6D" w:rsidP="0037471A">
      <w:pPr>
        <w:spacing w:after="0"/>
        <w:rPr>
          <w:b/>
        </w:rPr>
      </w:pPr>
      <w:r w:rsidRPr="00576D6D">
        <w:rPr>
          <w:b/>
        </w:rPr>
        <w:t xml:space="preserve">FRC 2019 Software and Firmware Setup </w:t>
      </w:r>
    </w:p>
    <w:p w14:paraId="187779CF" w14:textId="3CE5DC30" w:rsidR="0037471A" w:rsidRPr="00FA407B" w:rsidRDefault="0037471A" w:rsidP="0037471A">
      <w:pPr>
        <w:spacing w:after="0"/>
      </w:pPr>
      <w:r w:rsidRPr="00FA407B">
        <w:t xml:space="preserve">(last updated </w:t>
      </w:r>
      <w:r w:rsidR="00EE733B">
        <w:t>Feb</w:t>
      </w:r>
      <w:r w:rsidRPr="00FA407B">
        <w:t xml:space="preserve"> </w:t>
      </w:r>
      <w:r w:rsidR="00EE733B">
        <w:t>09</w:t>
      </w:r>
      <w:r w:rsidRPr="00FA407B">
        <w:t>, 2019)</w:t>
      </w:r>
    </w:p>
    <w:p w14:paraId="3A88BF0F" w14:textId="77777777" w:rsidR="0037471A" w:rsidRDefault="0037471A" w:rsidP="0037471A">
      <w:pPr>
        <w:spacing w:after="0"/>
      </w:pPr>
    </w:p>
    <w:p w14:paraId="2B167984" w14:textId="77777777" w:rsidR="0037471A" w:rsidRPr="00823A2A" w:rsidRDefault="00576D6D" w:rsidP="0037471A">
      <w:pPr>
        <w:spacing w:after="0"/>
        <w:rPr>
          <w:b/>
        </w:rPr>
      </w:pPr>
      <w:r>
        <w:rPr>
          <w:b/>
        </w:rPr>
        <w:t xml:space="preserve">Current </w:t>
      </w:r>
      <w:r w:rsidR="0037471A" w:rsidRPr="00823A2A">
        <w:rPr>
          <w:b/>
        </w:rPr>
        <w:t>Versions:</w:t>
      </w:r>
    </w:p>
    <w:p w14:paraId="18409958" w14:textId="77777777" w:rsidR="0037471A" w:rsidRDefault="0037471A" w:rsidP="0037471A">
      <w:pPr>
        <w:spacing w:after="0"/>
      </w:pPr>
      <w:r>
        <w:t>Java 11.0.2</w:t>
      </w:r>
    </w:p>
    <w:p w14:paraId="01477706" w14:textId="200EB1A9" w:rsidR="0037471A" w:rsidRDefault="0037471A" w:rsidP="0037471A">
      <w:pPr>
        <w:spacing w:after="0"/>
      </w:pPr>
      <w:r>
        <w:t>Gradle 5.0</w:t>
      </w:r>
    </w:p>
    <w:p w14:paraId="6EC26C98" w14:textId="6A255356" w:rsidR="00F85600" w:rsidRDefault="00F85600" w:rsidP="0037471A">
      <w:pPr>
        <w:spacing w:after="0"/>
      </w:pPr>
      <w:r>
        <w:t xml:space="preserve">National Instruments </w:t>
      </w:r>
      <w:proofErr w:type="spellStart"/>
      <w:r>
        <w:t>FRCUpdate</w:t>
      </w:r>
      <w:proofErr w:type="spellEnd"/>
      <w:r>
        <w:t xml:space="preserve"> 2019.2.0</w:t>
      </w:r>
    </w:p>
    <w:p w14:paraId="2DADE18B" w14:textId="34FAF611" w:rsidR="0037471A" w:rsidRDefault="0037471A" w:rsidP="0037471A">
      <w:pPr>
        <w:spacing w:after="0"/>
      </w:pPr>
      <w:r>
        <w:t>Driver Station 19.0</w:t>
      </w:r>
    </w:p>
    <w:p w14:paraId="1ABEAC44" w14:textId="113C2893" w:rsidR="00F85600" w:rsidRDefault="00F85600" w:rsidP="0037471A">
      <w:pPr>
        <w:spacing w:after="0"/>
      </w:pPr>
      <w:proofErr w:type="spellStart"/>
      <w:r>
        <w:t>RoboRio</w:t>
      </w:r>
      <w:proofErr w:type="spellEnd"/>
      <w:r>
        <w:t xml:space="preserve"> 2019_V14</w:t>
      </w:r>
    </w:p>
    <w:p w14:paraId="02B26C77" w14:textId="7628DA61" w:rsidR="0037471A" w:rsidRDefault="0037471A" w:rsidP="0037471A">
      <w:pPr>
        <w:spacing w:after="0"/>
      </w:pPr>
      <w:proofErr w:type="spellStart"/>
      <w:r>
        <w:t>WPILib</w:t>
      </w:r>
      <w:proofErr w:type="spellEnd"/>
      <w:r>
        <w:t xml:space="preserve"> 2019.</w:t>
      </w:r>
      <w:r w:rsidR="00F85600">
        <w:t>4</w:t>
      </w:r>
      <w:r>
        <w:t>.</w:t>
      </w:r>
      <w:r w:rsidR="00F85600">
        <w:t>1</w:t>
      </w:r>
    </w:p>
    <w:p w14:paraId="11F7BD7B" w14:textId="77777777" w:rsidR="0037471A" w:rsidRDefault="0037471A" w:rsidP="0037471A">
      <w:pPr>
        <w:spacing w:after="0"/>
      </w:pPr>
      <w:proofErr w:type="spellStart"/>
      <w:r>
        <w:t>VSCode</w:t>
      </w:r>
      <w:proofErr w:type="spellEnd"/>
      <w:r>
        <w:t xml:space="preserve"> 1.30.1</w:t>
      </w:r>
    </w:p>
    <w:p w14:paraId="682CC1E8" w14:textId="77777777" w:rsidR="0037471A" w:rsidRDefault="0037471A" w:rsidP="0037471A">
      <w:pPr>
        <w:spacing w:after="0"/>
      </w:pPr>
      <w:r>
        <w:t>Talon SRX Firmware 4.11</w:t>
      </w:r>
    </w:p>
    <w:p w14:paraId="1817CC8B" w14:textId="77777777" w:rsidR="0037471A" w:rsidRDefault="0037471A" w:rsidP="0037471A">
      <w:pPr>
        <w:spacing w:after="0"/>
      </w:pPr>
      <w:r>
        <w:t>PDP 1.4</w:t>
      </w:r>
    </w:p>
    <w:p w14:paraId="640EB7D3" w14:textId="77777777" w:rsidR="0037471A" w:rsidRDefault="0037471A" w:rsidP="0037471A">
      <w:pPr>
        <w:spacing w:after="0"/>
      </w:pPr>
      <w:r>
        <w:t>PCM 1.65</w:t>
      </w:r>
    </w:p>
    <w:p w14:paraId="23AF16DC" w14:textId="24552651" w:rsidR="0037471A" w:rsidRDefault="0037471A" w:rsidP="0037471A">
      <w:pPr>
        <w:spacing w:after="0"/>
      </w:pPr>
      <w:r>
        <w:t>Radio 19.</w:t>
      </w:r>
      <w:r w:rsidR="00F85600">
        <w:t>1.1</w:t>
      </w:r>
    </w:p>
    <w:p w14:paraId="6B35D4FA" w14:textId="5911CC8C" w:rsidR="002D7440" w:rsidRDefault="002D7440" w:rsidP="0037471A">
      <w:pPr>
        <w:spacing w:after="0"/>
      </w:pPr>
      <w:proofErr w:type="spellStart"/>
      <w:r>
        <w:t>NavX</w:t>
      </w:r>
      <w:proofErr w:type="spellEnd"/>
      <w:r>
        <w:t xml:space="preserve"> 3.1.347</w:t>
      </w:r>
    </w:p>
    <w:p w14:paraId="1AE0F5CC" w14:textId="0274ED38" w:rsidR="00A118C8" w:rsidRDefault="00A118C8" w:rsidP="0037471A">
      <w:pPr>
        <w:spacing w:after="0"/>
      </w:pPr>
      <w:r>
        <w:t>Limelight 2019.5</w:t>
      </w:r>
      <w:r w:rsidR="00A40C0A">
        <w:t>.1</w:t>
      </w:r>
    </w:p>
    <w:p w14:paraId="0F0CBD68" w14:textId="77777777" w:rsidR="00AF72C5" w:rsidRDefault="00AF72C5" w:rsidP="0037471A">
      <w:pPr>
        <w:spacing w:after="0"/>
      </w:pPr>
    </w:p>
    <w:p w14:paraId="76CAFD32" w14:textId="77777777" w:rsidR="00AF72C5" w:rsidRPr="009C2274" w:rsidRDefault="00AF72C5" w:rsidP="00AF72C5">
      <w:pPr>
        <w:spacing w:after="0"/>
        <w:rPr>
          <w:b/>
        </w:rPr>
      </w:pPr>
      <w:r>
        <w:rPr>
          <w:b/>
        </w:rPr>
        <w:t>INSTALLING DEVELOPMENT SOFTWARE AND DRIVER STATION</w:t>
      </w:r>
    </w:p>
    <w:p w14:paraId="64604CC4" w14:textId="77777777" w:rsidR="00AF72C5" w:rsidRDefault="00AF72C5" w:rsidP="00AF72C5">
      <w:pPr>
        <w:spacing w:after="0"/>
      </w:pPr>
    </w:p>
    <w:p w14:paraId="5D6DE0BB" w14:textId="77777777" w:rsidR="0037471A" w:rsidRPr="0018451E" w:rsidRDefault="0037471A" w:rsidP="0037471A">
      <w:pPr>
        <w:spacing w:after="0"/>
        <w:rPr>
          <w:b/>
        </w:rPr>
      </w:pPr>
      <w:r w:rsidRPr="0018451E">
        <w:rPr>
          <w:b/>
        </w:rPr>
        <w:t>Uninstall:</w:t>
      </w:r>
      <w:r w:rsidR="00576D6D">
        <w:rPr>
          <w:b/>
        </w:rPr>
        <w:t xml:space="preserve"> </w:t>
      </w:r>
      <w:r w:rsidR="00576D6D" w:rsidRPr="00576D6D">
        <w:t>(if you have old versions installed)</w:t>
      </w:r>
    </w:p>
    <w:p w14:paraId="5B53447E" w14:textId="77777777" w:rsidR="0037471A" w:rsidRDefault="0037471A" w:rsidP="0037471A">
      <w:pPr>
        <w:spacing w:after="0"/>
      </w:pPr>
      <w:r>
        <w:t>National Instruments Software (from Apps &amp; features) – select ‘Remove All’</w:t>
      </w:r>
    </w:p>
    <w:p w14:paraId="24777875" w14:textId="77777777" w:rsidR="0037471A" w:rsidRDefault="0037471A" w:rsidP="0037471A">
      <w:pPr>
        <w:spacing w:after="0"/>
      </w:pPr>
      <w:r>
        <w:t>Gradle 4.9 (just delete folder – probably at c:\program files\</w:t>
      </w:r>
      <w:proofErr w:type="spellStart"/>
      <w:r>
        <w:t>gradle</w:t>
      </w:r>
      <w:proofErr w:type="spellEnd"/>
      <w:r>
        <w:t xml:space="preserve"> 4.9)</w:t>
      </w:r>
    </w:p>
    <w:p w14:paraId="1654DC73" w14:textId="0236BF3C" w:rsidR="0037471A" w:rsidRDefault="0037471A" w:rsidP="0037471A">
      <w:pPr>
        <w:spacing w:after="0"/>
      </w:pPr>
      <w:proofErr w:type="spellStart"/>
      <w:r>
        <w:t>VSCode</w:t>
      </w:r>
      <w:proofErr w:type="spellEnd"/>
      <w:r>
        <w:t xml:space="preserve"> (</w:t>
      </w:r>
      <w:r w:rsidR="002D7440">
        <w:t>i</w:t>
      </w:r>
      <w:r>
        <w:t xml:space="preserve">nstall </w:t>
      </w:r>
      <w:proofErr w:type="spellStart"/>
      <w:r>
        <w:t>VSCode</w:t>
      </w:r>
      <w:proofErr w:type="spellEnd"/>
      <w:r>
        <w:t xml:space="preserve"> via the </w:t>
      </w:r>
      <w:proofErr w:type="spellStart"/>
      <w:r>
        <w:t>WPILibeInstaller</w:t>
      </w:r>
      <w:proofErr w:type="spellEnd"/>
      <w:r w:rsidR="002D7440">
        <w:t xml:space="preserve"> to get FRC templates</w:t>
      </w:r>
      <w:r>
        <w:t xml:space="preserve"> –</w:t>
      </w:r>
      <w:r w:rsidR="00576D6D">
        <w:t xml:space="preserve"> uninstall</w:t>
      </w:r>
      <w:r>
        <w:t xml:space="preserve"> from Apps &amp; features)</w:t>
      </w:r>
    </w:p>
    <w:p w14:paraId="020A027C" w14:textId="38C3765F" w:rsidR="00E87C17" w:rsidRDefault="00E87C17" w:rsidP="0037471A">
      <w:pPr>
        <w:spacing w:after="0"/>
      </w:pPr>
      <w:proofErr w:type="spellStart"/>
      <w:r>
        <w:t>Intellij</w:t>
      </w:r>
      <w:proofErr w:type="spellEnd"/>
      <w:r>
        <w:t xml:space="preserve"> (if you have an older version)</w:t>
      </w:r>
    </w:p>
    <w:p w14:paraId="3DA0EA29" w14:textId="59A5DA12" w:rsidR="00E87C17" w:rsidRDefault="00E87C17" w:rsidP="0037471A">
      <w:pPr>
        <w:spacing w:after="0"/>
      </w:pPr>
      <w:r>
        <w:t>Java (older version of Java such as JDK-8)</w:t>
      </w:r>
    </w:p>
    <w:p w14:paraId="4AABDB73" w14:textId="702528BB" w:rsidR="00E87C17" w:rsidRDefault="00E87C17" w:rsidP="0037471A">
      <w:pPr>
        <w:spacing w:after="0"/>
      </w:pPr>
      <w:r>
        <w:t>CTRE</w:t>
      </w:r>
    </w:p>
    <w:p w14:paraId="5C987256" w14:textId="6D103924" w:rsidR="00E87C17" w:rsidRDefault="00E87C17" w:rsidP="0037471A">
      <w:pPr>
        <w:spacing w:after="0"/>
      </w:pPr>
      <w:r>
        <w:t>FRC Radio</w:t>
      </w:r>
    </w:p>
    <w:p w14:paraId="226D1BC8" w14:textId="55D6DF10" w:rsidR="00AF759E" w:rsidRDefault="00AF759E" w:rsidP="0037471A">
      <w:pPr>
        <w:spacing w:after="0"/>
      </w:pPr>
      <w:proofErr w:type="spellStart"/>
      <w:r>
        <w:t>navX</w:t>
      </w:r>
      <w:proofErr w:type="spellEnd"/>
    </w:p>
    <w:p w14:paraId="212BCD84" w14:textId="37959AE8" w:rsidR="00E87C17" w:rsidRDefault="00E87C17" w:rsidP="0037471A">
      <w:pPr>
        <w:spacing w:after="0"/>
      </w:pPr>
    </w:p>
    <w:p w14:paraId="5099E73E" w14:textId="77777777" w:rsidR="0037471A" w:rsidRDefault="0037471A" w:rsidP="0037471A">
      <w:pPr>
        <w:spacing w:after="0"/>
      </w:pPr>
    </w:p>
    <w:p w14:paraId="3B490998" w14:textId="77777777" w:rsidR="0037471A" w:rsidRPr="00823A2A" w:rsidRDefault="0037471A" w:rsidP="0037471A">
      <w:pPr>
        <w:spacing w:after="0"/>
        <w:rPr>
          <w:b/>
        </w:rPr>
      </w:pPr>
      <w:r w:rsidRPr="00823A2A">
        <w:rPr>
          <w:b/>
        </w:rPr>
        <w:t>Install:</w:t>
      </w:r>
    </w:p>
    <w:p w14:paraId="0BAD612D" w14:textId="4F2BB525" w:rsidR="002D7440" w:rsidRDefault="002D7440" w:rsidP="002D7440">
      <w:pPr>
        <w:spacing w:after="0"/>
      </w:pPr>
      <w:r w:rsidRPr="00823A2A">
        <w:t>Git</w:t>
      </w:r>
    </w:p>
    <w:p w14:paraId="1E383CD2" w14:textId="252C4487" w:rsidR="00AF759E" w:rsidRDefault="00AF759E" w:rsidP="002D7440">
      <w:pPr>
        <w:spacing w:after="0"/>
      </w:pPr>
      <w:proofErr w:type="spellStart"/>
      <w:r w:rsidRPr="00823A2A">
        <w:t>TortoiseGit</w:t>
      </w:r>
      <w:proofErr w:type="spellEnd"/>
      <w:r>
        <w:t xml:space="preserve"> (optional)</w:t>
      </w:r>
    </w:p>
    <w:p w14:paraId="1575B3EC" w14:textId="129AA212" w:rsidR="002D7440" w:rsidRDefault="006128FB" w:rsidP="002D7440">
      <w:pPr>
        <w:spacing w:after="0"/>
      </w:pPr>
      <w:proofErr w:type="spellStart"/>
      <w:r>
        <w:t>Intellij</w:t>
      </w:r>
      <w:proofErr w:type="spellEnd"/>
    </w:p>
    <w:p w14:paraId="7C01DE69" w14:textId="531D35B2" w:rsidR="0037471A" w:rsidRDefault="006128FB" w:rsidP="0037471A">
      <w:pPr>
        <w:spacing w:after="0"/>
      </w:pPr>
      <w:r>
        <w:t>Java</w:t>
      </w:r>
    </w:p>
    <w:p w14:paraId="6EBE6C4F" w14:textId="22A1C329" w:rsidR="0037471A" w:rsidRDefault="0037471A" w:rsidP="0037471A">
      <w:pPr>
        <w:spacing w:after="0"/>
      </w:pPr>
      <w:r>
        <w:t>Gradle</w:t>
      </w:r>
    </w:p>
    <w:p w14:paraId="537FB021" w14:textId="0F8A9E7C" w:rsidR="002D7440" w:rsidRDefault="006128FB" w:rsidP="0037471A">
      <w:pPr>
        <w:spacing w:after="0"/>
      </w:pPr>
      <w:proofErr w:type="spellStart"/>
      <w:r>
        <w:t>WPILib</w:t>
      </w:r>
      <w:proofErr w:type="spellEnd"/>
      <w:r>
        <w:t xml:space="preserve"> (</w:t>
      </w:r>
      <w:proofErr w:type="spellStart"/>
      <w:r>
        <w:t>WPILib</w:t>
      </w:r>
      <w:proofErr w:type="spellEnd"/>
      <w:r>
        <w:t xml:space="preserve"> and </w:t>
      </w:r>
      <w:proofErr w:type="spellStart"/>
      <w:r>
        <w:t>VSCode</w:t>
      </w:r>
      <w:proofErr w:type="spellEnd"/>
      <w:r>
        <w:t>)</w:t>
      </w:r>
    </w:p>
    <w:p w14:paraId="1A4E10CE" w14:textId="53EEB3EB" w:rsidR="0037471A" w:rsidRDefault="0037471A" w:rsidP="0037471A">
      <w:pPr>
        <w:spacing w:after="0"/>
      </w:pPr>
      <w:proofErr w:type="spellStart"/>
      <w:r>
        <w:t>FRCUpdateSuite</w:t>
      </w:r>
      <w:proofErr w:type="spellEnd"/>
      <w:r>
        <w:t xml:space="preserve"> (Driver station</w:t>
      </w:r>
      <w:r w:rsidR="002D7440">
        <w:t xml:space="preserve"> - optional</w:t>
      </w:r>
      <w:r>
        <w:t>)</w:t>
      </w:r>
    </w:p>
    <w:p w14:paraId="2EBE3A2E" w14:textId="4ADC4A36" w:rsidR="0037471A" w:rsidRDefault="0037471A" w:rsidP="0037471A">
      <w:pPr>
        <w:spacing w:after="0"/>
      </w:pPr>
      <w:proofErr w:type="spellStart"/>
      <w:proofErr w:type="gramStart"/>
      <w:r w:rsidRPr="00823A2A">
        <w:t>CTRE.Phoenix.Framework</w:t>
      </w:r>
      <w:proofErr w:type="spellEnd"/>
      <w:proofErr w:type="gramEnd"/>
      <w:r>
        <w:t xml:space="preserve"> (Lifeboat </w:t>
      </w:r>
      <w:r w:rsidR="002D7440">
        <w:t>for updating</w:t>
      </w:r>
      <w:r>
        <w:t xml:space="preserve"> Talon firmware</w:t>
      </w:r>
      <w:r w:rsidR="002D7440">
        <w:t xml:space="preserve"> - optional</w:t>
      </w:r>
      <w:r>
        <w:t>)</w:t>
      </w:r>
    </w:p>
    <w:p w14:paraId="52CAB653" w14:textId="0017E2D2" w:rsidR="0037471A" w:rsidRDefault="0037471A" w:rsidP="0037471A">
      <w:pPr>
        <w:spacing w:after="0"/>
      </w:pPr>
      <w:proofErr w:type="spellStart"/>
      <w:r w:rsidRPr="00823A2A">
        <w:t>FRC_Radio_Configuration</w:t>
      </w:r>
      <w:proofErr w:type="spellEnd"/>
      <w:r>
        <w:t xml:space="preserve"> (</w:t>
      </w:r>
      <w:r w:rsidR="002D7440">
        <w:t>to</w:t>
      </w:r>
      <w:r>
        <w:t xml:space="preserve"> update radio firmware and configure radio</w:t>
      </w:r>
      <w:r w:rsidR="002D7440">
        <w:t xml:space="preserve"> - optional</w:t>
      </w:r>
      <w:r>
        <w:t>)</w:t>
      </w:r>
    </w:p>
    <w:p w14:paraId="0C88272F" w14:textId="2D065D2C" w:rsidR="00AF759E" w:rsidRDefault="00AF759E" w:rsidP="0037471A">
      <w:pPr>
        <w:spacing w:after="0"/>
      </w:pPr>
      <w:proofErr w:type="spellStart"/>
      <w:r>
        <w:t>navX</w:t>
      </w:r>
      <w:proofErr w:type="spellEnd"/>
    </w:p>
    <w:p w14:paraId="68311EF3" w14:textId="0E928BB4" w:rsidR="00A118C8" w:rsidRDefault="00A118C8" w:rsidP="0037471A">
      <w:pPr>
        <w:spacing w:after="0"/>
      </w:pPr>
      <w:r>
        <w:t>Limelight (update limelight image – optional)</w:t>
      </w:r>
    </w:p>
    <w:p w14:paraId="520AD9A9" w14:textId="77777777" w:rsidR="0037471A" w:rsidRDefault="0037471A" w:rsidP="0037471A">
      <w:pPr>
        <w:spacing w:after="0"/>
      </w:pPr>
    </w:p>
    <w:p w14:paraId="79F63FF4" w14:textId="5B14221C" w:rsidR="00AF72C5" w:rsidRDefault="00AF72C5" w:rsidP="0037471A">
      <w:pPr>
        <w:spacing w:after="0"/>
        <w:rPr>
          <w:b/>
        </w:rPr>
      </w:pPr>
      <w:r w:rsidRPr="00AF72C5">
        <w:rPr>
          <w:b/>
        </w:rPr>
        <w:t>Detail Notes:</w:t>
      </w:r>
    </w:p>
    <w:p w14:paraId="2E6D8376" w14:textId="77777777" w:rsidR="002D7440" w:rsidRPr="002D7440" w:rsidRDefault="002D7440" w:rsidP="0037471A">
      <w:pPr>
        <w:spacing w:after="0"/>
        <w:rPr>
          <w:b/>
        </w:rPr>
      </w:pPr>
    </w:p>
    <w:p w14:paraId="0E508614" w14:textId="77777777" w:rsidR="002D7440" w:rsidRPr="00FA407B" w:rsidRDefault="002D7440" w:rsidP="002D7440">
      <w:pPr>
        <w:spacing w:after="0"/>
        <w:rPr>
          <w:b/>
        </w:rPr>
      </w:pPr>
      <w:r w:rsidRPr="00FA407B">
        <w:rPr>
          <w:b/>
        </w:rPr>
        <w:lastRenderedPageBreak/>
        <w:t>GIT</w:t>
      </w:r>
    </w:p>
    <w:p w14:paraId="4234683C" w14:textId="099DA33E" w:rsidR="002D7440" w:rsidRDefault="002D7440" w:rsidP="002D7440">
      <w:pPr>
        <w:spacing w:after="0"/>
      </w:pPr>
      <w:r>
        <w:t xml:space="preserve">- </w:t>
      </w:r>
      <w:r w:rsidRPr="00823A2A">
        <w:t>Git-</w:t>
      </w:r>
      <w:r w:rsidR="006128FB">
        <w:t>x</w:t>
      </w:r>
      <w:r w:rsidRPr="00823A2A">
        <w:t>.</w:t>
      </w:r>
      <w:r w:rsidR="006128FB">
        <w:t>x</w:t>
      </w:r>
      <w:r w:rsidRPr="00823A2A">
        <w:t>.</w:t>
      </w:r>
      <w:r w:rsidR="006128FB">
        <w:t>x</w:t>
      </w:r>
      <w:r w:rsidRPr="00823A2A">
        <w:t>-64-bit</w:t>
      </w:r>
    </w:p>
    <w:p w14:paraId="6F8F9DC3" w14:textId="77777777" w:rsidR="002D7440" w:rsidRDefault="002D7440" w:rsidP="002D7440">
      <w:pPr>
        <w:spacing w:after="0"/>
        <w:rPr>
          <w:rStyle w:val="Hyperlink"/>
        </w:rPr>
      </w:pPr>
      <w:r>
        <w:t xml:space="preserve">- download installer from: </w:t>
      </w:r>
      <w:hyperlink r:id="rId5" w:history="1">
        <w:r w:rsidRPr="0091524C">
          <w:rPr>
            <w:rStyle w:val="Hyperlink"/>
          </w:rPr>
          <w:t>www.git.scm.com/downloads</w:t>
        </w:r>
      </w:hyperlink>
    </w:p>
    <w:p w14:paraId="73A4251E" w14:textId="7F8C3765" w:rsidR="002D7440" w:rsidRDefault="002D7440" w:rsidP="002D7440">
      <w:pPr>
        <w:spacing w:after="0"/>
      </w:pPr>
      <w:r>
        <w:t>- double click exe</w:t>
      </w:r>
    </w:p>
    <w:p w14:paraId="7B30E3A9" w14:textId="20540533" w:rsidR="002D7440" w:rsidRDefault="002D7440" w:rsidP="002D7440">
      <w:pPr>
        <w:spacing w:after="0"/>
      </w:pPr>
      <w:r>
        <w:t xml:space="preserve">- accept </w:t>
      </w:r>
      <w:r w:rsidR="00AF759E">
        <w:t>defaults</w:t>
      </w:r>
    </w:p>
    <w:p w14:paraId="5258451A" w14:textId="1F5FCC8A" w:rsidR="00AF759E" w:rsidRDefault="00AF759E" w:rsidP="002D7440">
      <w:pPr>
        <w:spacing w:after="0"/>
      </w:pPr>
    </w:p>
    <w:p w14:paraId="7E8B4CA7" w14:textId="77777777" w:rsidR="00AF759E" w:rsidRDefault="00AF759E" w:rsidP="00AF759E">
      <w:pPr>
        <w:spacing w:after="0"/>
      </w:pPr>
      <w:proofErr w:type="spellStart"/>
      <w:r w:rsidRPr="00FA407B">
        <w:rPr>
          <w:b/>
        </w:rPr>
        <w:t>TortoiseGit</w:t>
      </w:r>
      <w:proofErr w:type="spellEnd"/>
      <w:r>
        <w:t xml:space="preserve"> </w:t>
      </w:r>
    </w:p>
    <w:p w14:paraId="4108AAE3" w14:textId="5249245A" w:rsidR="00AF759E" w:rsidRDefault="00AF759E" w:rsidP="00AF759E">
      <w:pPr>
        <w:spacing w:after="0"/>
      </w:pPr>
      <w:r>
        <w:t xml:space="preserve">- </w:t>
      </w:r>
      <w:r w:rsidRPr="00823A2A">
        <w:t>TortoiseGit-</w:t>
      </w:r>
      <w:r w:rsidR="006128FB">
        <w:t>x</w:t>
      </w:r>
      <w:r w:rsidRPr="00823A2A">
        <w:t>.</w:t>
      </w:r>
      <w:r w:rsidR="006128FB">
        <w:t>x</w:t>
      </w:r>
      <w:r w:rsidRPr="00823A2A">
        <w:t>.</w:t>
      </w:r>
      <w:r w:rsidR="006128FB">
        <w:t>x</w:t>
      </w:r>
      <w:r w:rsidRPr="00823A2A">
        <w:t>.</w:t>
      </w:r>
      <w:r w:rsidR="006128FB">
        <w:t>x</w:t>
      </w:r>
      <w:r w:rsidRPr="00823A2A">
        <w:t>-64bit</w:t>
      </w:r>
    </w:p>
    <w:p w14:paraId="0490A900" w14:textId="77777777" w:rsidR="00AF759E" w:rsidRDefault="00AF759E" w:rsidP="00AF759E">
      <w:pPr>
        <w:spacing w:after="0"/>
        <w:rPr>
          <w:rStyle w:val="Hyperlink"/>
        </w:rPr>
      </w:pPr>
      <w:r>
        <w:t xml:space="preserve">- download installer from: </w:t>
      </w:r>
      <w:hyperlink r:id="rId6" w:history="1">
        <w:r w:rsidRPr="0091524C">
          <w:rPr>
            <w:rStyle w:val="Hyperlink"/>
          </w:rPr>
          <w:t>www.tortoisegit.org/download</w:t>
        </w:r>
      </w:hyperlink>
    </w:p>
    <w:p w14:paraId="393698A9" w14:textId="49D5FB6F" w:rsidR="00AF759E" w:rsidRDefault="00AF759E" w:rsidP="002D7440">
      <w:pPr>
        <w:spacing w:after="0"/>
      </w:pPr>
      <w:r>
        <w:t>- accept defaults</w:t>
      </w:r>
    </w:p>
    <w:p w14:paraId="1D9ABCAA" w14:textId="77777777" w:rsidR="002D7440" w:rsidRDefault="002D7440" w:rsidP="002D7440">
      <w:pPr>
        <w:spacing w:after="0"/>
      </w:pPr>
    </w:p>
    <w:p w14:paraId="54447962" w14:textId="77777777" w:rsidR="002D7440" w:rsidRPr="00FA407B" w:rsidRDefault="002D7440" w:rsidP="002D7440">
      <w:pPr>
        <w:spacing w:after="0"/>
        <w:rPr>
          <w:b/>
        </w:rPr>
      </w:pPr>
      <w:proofErr w:type="spellStart"/>
      <w:r w:rsidRPr="00FA407B">
        <w:rPr>
          <w:b/>
        </w:rPr>
        <w:t>Intellij</w:t>
      </w:r>
      <w:proofErr w:type="spellEnd"/>
    </w:p>
    <w:p w14:paraId="61F18435" w14:textId="274203A5" w:rsidR="002D7440" w:rsidRDefault="002D7440" w:rsidP="002D7440">
      <w:pPr>
        <w:spacing w:after="0"/>
      </w:pPr>
      <w:r>
        <w:t xml:space="preserve">- </w:t>
      </w:r>
      <w:r w:rsidRPr="00823A2A">
        <w:t>ideaIC-201</w:t>
      </w:r>
      <w:r w:rsidR="006128FB">
        <w:t>x</w:t>
      </w:r>
      <w:r w:rsidRPr="00823A2A">
        <w:t>.</w:t>
      </w:r>
      <w:r w:rsidR="006128FB">
        <w:t>x</w:t>
      </w:r>
      <w:r w:rsidRPr="00823A2A">
        <w:t>.</w:t>
      </w:r>
      <w:r w:rsidR="006128FB">
        <w:t>x</w:t>
      </w:r>
    </w:p>
    <w:p w14:paraId="0969DCC5" w14:textId="77777777" w:rsidR="002D7440" w:rsidRDefault="002D7440" w:rsidP="002D7440">
      <w:pPr>
        <w:spacing w:after="0"/>
      </w:pPr>
      <w:r>
        <w:t xml:space="preserve">- download installer from: </w:t>
      </w:r>
      <w:hyperlink r:id="rId7" w:history="1">
        <w:r w:rsidRPr="0091524C">
          <w:rPr>
            <w:rStyle w:val="Hyperlink"/>
          </w:rPr>
          <w:t>www.jetbrains.com/idea/download</w:t>
        </w:r>
      </w:hyperlink>
    </w:p>
    <w:p w14:paraId="3D471A2E" w14:textId="77777777" w:rsidR="002D7440" w:rsidRDefault="002D7440" w:rsidP="002D7440">
      <w:pPr>
        <w:spacing w:after="0"/>
      </w:pPr>
      <w:r>
        <w:t>- use community edition</w:t>
      </w:r>
    </w:p>
    <w:p w14:paraId="6BC41B6B" w14:textId="77777777" w:rsidR="002D7440" w:rsidRDefault="002D7440" w:rsidP="002D7440">
      <w:pPr>
        <w:spacing w:after="0"/>
      </w:pPr>
      <w:r>
        <w:t>- check 64bit installer, add Open folder in Project, java</w:t>
      </w:r>
    </w:p>
    <w:p w14:paraId="5D5CC75D" w14:textId="77777777" w:rsidR="002D7440" w:rsidRDefault="002D7440" w:rsidP="002D7440">
      <w:pPr>
        <w:spacing w:after="0"/>
      </w:pPr>
      <w:r>
        <w:t>- configure at you like accepting defaults</w:t>
      </w:r>
    </w:p>
    <w:p w14:paraId="4B591F6A" w14:textId="77777777" w:rsidR="002D7440" w:rsidRDefault="002D7440" w:rsidP="002D7440">
      <w:pPr>
        <w:spacing w:after="0"/>
      </w:pPr>
      <w:r>
        <w:t>- when opening a project, check ‘Use auto imports’ and ‘Create directories for …’</w:t>
      </w:r>
    </w:p>
    <w:p w14:paraId="3516FD2D" w14:textId="77777777" w:rsidR="002D7440" w:rsidRDefault="002D7440" w:rsidP="002D7440">
      <w:pPr>
        <w:spacing w:after="0"/>
      </w:pPr>
      <w:r>
        <w:t>- set Gradle Home to c:\program files\gradle-5.0-all\gadle-5.0</w:t>
      </w:r>
    </w:p>
    <w:p w14:paraId="4DFB6EC1" w14:textId="77777777" w:rsidR="002D7440" w:rsidRDefault="002D7440" w:rsidP="002D7440">
      <w:pPr>
        <w:spacing w:after="0"/>
      </w:pPr>
      <w:r>
        <w:t>- set Gradle JVM to ‘Use project JDK (11, …)</w:t>
      </w:r>
    </w:p>
    <w:p w14:paraId="41D4BFEC" w14:textId="77777777" w:rsidR="002D7440" w:rsidRDefault="002D7440" w:rsidP="002D7440">
      <w:pPr>
        <w:spacing w:after="0"/>
      </w:pPr>
      <w:r>
        <w:t xml:space="preserve">- </w:t>
      </w:r>
      <w:proofErr w:type="spellStart"/>
      <w:r>
        <w:t>gradle</w:t>
      </w:r>
      <w:proofErr w:type="spellEnd"/>
      <w:r>
        <w:t xml:space="preserve"> should compile</w:t>
      </w:r>
    </w:p>
    <w:p w14:paraId="19D3AA76" w14:textId="77777777" w:rsidR="002D7440" w:rsidRDefault="002D7440" w:rsidP="002D7440">
      <w:pPr>
        <w:spacing w:after="0"/>
      </w:pPr>
      <w:r>
        <w:t>- allow firewall access</w:t>
      </w:r>
    </w:p>
    <w:p w14:paraId="7F1972A8" w14:textId="77777777" w:rsidR="002D7440" w:rsidRDefault="002D7440" w:rsidP="0037471A">
      <w:pPr>
        <w:spacing w:after="0"/>
      </w:pPr>
    </w:p>
    <w:p w14:paraId="770060E2" w14:textId="32CCC7B3" w:rsidR="0037471A" w:rsidRDefault="0037471A" w:rsidP="0037471A">
      <w:pPr>
        <w:spacing w:after="0"/>
        <w:rPr>
          <w:b/>
        </w:rPr>
      </w:pPr>
      <w:r w:rsidRPr="00FA407B">
        <w:rPr>
          <w:b/>
        </w:rPr>
        <w:t>Java</w:t>
      </w:r>
    </w:p>
    <w:p w14:paraId="7515F9A9" w14:textId="7847D2A2" w:rsidR="006128FB" w:rsidRPr="00FA407B" w:rsidRDefault="006128FB" w:rsidP="0037471A">
      <w:pPr>
        <w:spacing w:after="0"/>
        <w:rPr>
          <w:b/>
        </w:rPr>
      </w:pPr>
      <w:r>
        <w:rPr>
          <w:b/>
        </w:rPr>
        <w:t xml:space="preserve">- </w:t>
      </w:r>
      <w:r w:rsidRPr="00823A2A">
        <w:t>jdk-</w:t>
      </w:r>
      <w:r>
        <w:t>xx</w:t>
      </w:r>
      <w:r w:rsidRPr="00823A2A">
        <w:t>.</w:t>
      </w:r>
      <w:r>
        <w:t>x</w:t>
      </w:r>
      <w:r w:rsidRPr="00823A2A">
        <w:t>.</w:t>
      </w:r>
      <w:r>
        <w:t>x</w:t>
      </w:r>
      <w:r w:rsidRPr="00823A2A">
        <w:t>_windows-x64_bin</w:t>
      </w:r>
    </w:p>
    <w:p w14:paraId="6491B802" w14:textId="77777777" w:rsidR="0037471A" w:rsidRDefault="0037471A" w:rsidP="0037471A">
      <w:pPr>
        <w:spacing w:after="0"/>
      </w:pPr>
      <w:r>
        <w:t xml:space="preserve">- download installer from: </w:t>
      </w:r>
      <w:hyperlink r:id="rId8" w:history="1">
        <w:r w:rsidRPr="00AA18FD">
          <w:rPr>
            <w:rStyle w:val="Hyperlink"/>
          </w:rPr>
          <w:t>https://www.oracle.com/technetwork/java/javase/downloads/jdk11-downloads-5066655.html</w:t>
        </w:r>
      </w:hyperlink>
    </w:p>
    <w:p w14:paraId="38DCAF2C" w14:textId="77777777" w:rsidR="0037471A" w:rsidRDefault="0037471A" w:rsidP="0037471A">
      <w:pPr>
        <w:spacing w:after="0"/>
      </w:pPr>
      <w:r>
        <w:t>- accept defaults</w:t>
      </w:r>
    </w:p>
    <w:p w14:paraId="0538FBFC" w14:textId="77777777" w:rsidR="0037471A" w:rsidRDefault="0037471A" w:rsidP="0037471A">
      <w:pPr>
        <w:spacing w:after="0"/>
      </w:pPr>
    </w:p>
    <w:p w14:paraId="7627B395" w14:textId="77777777" w:rsidR="0037471A" w:rsidRPr="00FA407B" w:rsidRDefault="0037471A" w:rsidP="0037471A">
      <w:pPr>
        <w:spacing w:after="0"/>
        <w:rPr>
          <w:b/>
        </w:rPr>
      </w:pPr>
      <w:r w:rsidRPr="00FA407B">
        <w:rPr>
          <w:b/>
        </w:rPr>
        <w:t>Gradle</w:t>
      </w:r>
    </w:p>
    <w:p w14:paraId="6C214E71" w14:textId="47F42370" w:rsidR="0037471A" w:rsidRDefault="0037471A" w:rsidP="0037471A">
      <w:pPr>
        <w:spacing w:after="0"/>
      </w:pPr>
      <w:r>
        <w:t>- Gradle-</w:t>
      </w:r>
      <w:proofErr w:type="spellStart"/>
      <w:r w:rsidR="006128FB">
        <w:t>x</w:t>
      </w:r>
      <w:r>
        <w:t>.</w:t>
      </w:r>
      <w:r w:rsidR="006128FB">
        <w:t>x</w:t>
      </w:r>
      <w:proofErr w:type="spellEnd"/>
      <w:r>
        <w:t>-all</w:t>
      </w:r>
    </w:p>
    <w:p w14:paraId="54CB33DE" w14:textId="77777777" w:rsidR="0037471A" w:rsidRDefault="0037471A" w:rsidP="0037471A">
      <w:pPr>
        <w:spacing w:after="0"/>
        <w:rPr>
          <w:rStyle w:val="Hyperlink"/>
        </w:rPr>
      </w:pPr>
      <w:r>
        <w:t xml:space="preserve">- download folder from: </w:t>
      </w:r>
      <w:hyperlink r:id="rId9" w:history="1">
        <w:r w:rsidRPr="00037BB5">
          <w:rPr>
            <w:rStyle w:val="Hyperlink"/>
          </w:rPr>
          <w:t>www.gradle.org/install</w:t>
        </w:r>
      </w:hyperlink>
    </w:p>
    <w:p w14:paraId="1291BE5E" w14:textId="77777777" w:rsidR="0037471A" w:rsidRDefault="0037471A" w:rsidP="0037471A">
      <w:pPr>
        <w:spacing w:after="0"/>
      </w:pPr>
      <w:r>
        <w:t>- click Install Manually</w:t>
      </w:r>
    </w:p>
    <w:p w14:paraId="7C40D324" w14:textId="77777777" w:rsidR="0037471A" w:rsidRDefault="0037471A" w:rsidP="0037471A">
      <w:pPr>
        <w:spacing w:after="0"/>
      </w:pPr>
      <w:r>
        <w:t>- click download</w:t>
      </w:r>
    </w:p>
    <w:p w14:paraId="5DF118B8" w14:textId="77777777" w:rsidR="0037471A" w:rsidRDefault="0037471A" w:rsidP="0037471A">
      <w:pPr>
        <w:spacing w:after="0"/>
      </w:pPr>
      <w:r>
        <w:t>- complete v5.0 complete</w:t>
      </w:r>
    </w:p>
    <w:p w14:paraId="054E2270" w14:textId="77777777" w:rsidR="0037471A" w:rsidRDefault="0037471A" w:rsidP="0037471A">
      <w:pPr>
        <w:spacing w:after="0"/>
      </w:pPr>
      <w:r>
        <w:t>- copy gradle-5.0-all folder into c:\program files\</w:t>
      </w:r>
    </w:p>
    <w:p w14:paraId="218BE321" w14:textId="77777777" w:rsidR="0037471A" w:rsidRDefault="0037471A" w:rsidP="0037471A">
      <w:pPr>
        <w:spacing w:after="0"/>
      </w:pPr>
    </w:p>
    <w:p w14:paraId="0E95248F" w14:textId="77777777" w:rsidR="0037471A" w:rsidRPr="00FA407B" w:rsidRDefault="0037471A" w:rsidP="0037471A">
      <w:pPr>
        <w:spacing w:after="0"/>
        <w:rPr>
          <w:b/>
        </w:rPr>
      </w:pPr>
      <w:r w:rsidRPr="00FA407B">
        <w:rPr>
          <w:b/>
        </w:rPr>
        <w:t>FRC Update Suite</w:t>
      </w:r>
      <w:r>
        <w:rPr>
          <w:b/>
        </w:rPr>
        <w:t xml:space="preserve"> </w:t>
      </w:r>
      <w:r w:rsidRPr="00FA407B">
        <w:t>(</w:t>
      </w:r>
      <w:r w:rsidR="00E70F2A">
        <w:t xml:space="preserve">National Instruments - </w:t>
      </w:r>
      <w:r w:rsidRPr="00FA407B">
        <w:t>driver station)</w:t>
      </w:r>
    </w:p>
    <w:p w14:paraId="0AA844F0" w14:textId="3E9B4C2A" w:rsidR="0037471A" w:rsidRDefault="0037471A" w:rsidP="0037471A">
      <w:pPr>
        <w:spacing w:after="0"/>
      </w:pPr>
      <w:r>
        <w:t xml:space="preserve">- </w:t>
      </w:r>
      <w:r w:rsidRPr="00DF6827">
        <w:t>FRCUpdateSuite_201</w:t>
      </w:r>
      <w:r w:rsidR="006128FB">
        <w:t>x</w:t>
      </w:r>
      <w:r w:rsidRPr="00DF6827">
        <w:t>.</w:t>
      </w:r>
      <w:r w:rsidR="006128FB">
        <w:t>x</w:t>
      </w:r>
      <w:r w:rsidRPr="00DF6827">
        <w:t>.</w:t>
      </w:r>
      <w:r w:rsidR="006128FB">
        <w:t>x</w:t>
      </w:r>
      <w:r w:rsidRPr="00DF6827">
        <w:t>.zip</w:t>
      </w:r>
    </w:p>
    <w:p w14:paraId="78904218" w14:textId="4D696934" w:rsidR="000737E7" w:rsidRDefault="000737E7" w:rsidP="0037471A">
      <w:pPr>
        <w:spacing w:after="0"/>
      </w:pPr>
      <w:r>
        <w:t>- make sure your PC has a connection to the Internet as the software will need to activate the license</w:t>
      </w:r>
    </w:p>
    <w:p w14:paraId="74696D7F" w14:textId="77777777" w:rsidR="0037471A" w:rsidRDefault="0037471A" w:rsidP="0037471A">
      <w:pPr>
        <w:spacing w:after="0"/>
      </w:pPr>
      <w:r>
        <w:t xml:space="preserve">- download zip from: </w:t>
      </w:r>
      <w:hyperlink r:id="rId10" w:history="1">
        <w:r w:rsidRPr="0091524C">
          <w:rPr>
            <w:rStyle w:val="Hyperlink"/>
          </w:rPr>
          <w:t>http://www.ni.com/download/first-robotics-software-2017/7904/en/</w:t>
        </w:r>
      </w:hyperlink>
    </w:p>
    <w:p w14:paraId="44BF48B4" w14:textId="1E1622AF" w:rsidR="0037471A" w:rsidRDefault="0037471A" w:rsidP="0037471A">
      <w:pPr>
        <w:spacing w:after="0"/>
      </w:pPr>
      <w:r>
        <w:t>- double click setup.exe</w:t>
      </w:r>
    </w:p>
    <w:p w14:paraId="7954ED11" w14:textId="4F1F2AFF" w:rsidR="0037471A" w:rsidRDefault="0037471A" w:rsidP="0037471A">
      <w:pPr>
        <w:spacing w:after="0"/>
      </w:pPr>
      <w:r>
        <w:t>- accept defaults</w:t>
      </w:r>
    </w:p>
    <w:p w14:paraId="4A17908C" w14:textId="77777777" w:rsidR="0037471A" w:rsidRDefault="0037471A" w:rsidP="0037471A">
      <w:pPr>
        <w:spacing w:after="0"/>
      </w:pPr>
      <w:r>
        <w:t xml:space="preserve">- enter </w:t>
      </w:r>
      <w:proofErr w:type="spellStart"/>
      <w:r>
        <w:t>you</w:t>
      </w:r>
      <w:proofErr w:type="spellEnd"/>
      <w:r>
        <w:t xml:space="preserve"> name and team1619 for the organization</w:t>
      </w:r>
    </w:p>
    <w:p w14:paraId="05112FF1" w14:textId="77777777" w:rsidR="0037471A" w:rsidRDefault="0037471A" w:rsidP="0037471A">
      <w:pPr>
        <w:spacing w:after="0"/>
      </w:pPr>
      <w:r>
        <w:t>- enter B04P63221 for the serial number</w:t>
      </w:r>
    </w:p>
    <w:p w14:paraId="7F68E54C" w14:textId="77777777" w:rsidR="0037471A" w:rsidRDefault="0037471A" w:rsidP="0037471A">
      <w:pPr>
        <w:spacing w:after="0"/>
      </w:pPr>
      <w:r>
        <w:t>- accept license agreements</w:t>
      </w:r>
    </w:p>
    <w:p w14:paraId="76319003" w14:textId="1F73A865" w:rsidR="0037471A" w:rsidRDefault="0037471A" w:rsidP="0037471A">
      <w:pPr>
        <w:spacing w:after="0"/>
      </w:pPr>
      <w:r>
        <w:lastRenderedPageBreak/>
        <w:t>- run license manager to active the products</w:t>
      </w:r>
    </w:p>
    <w:p w14:paraId="330FEB48" w14:textId="7B0FF51C" w:rsidR="000737E7" w:rsidRDefault="000737E7" w:rsidP="0037471A">
      <w:pPr>
        <w:spacing w:after="0"/>
      </w:pPr>
      <w:r>
        <w:t>- log into your account. If you don’</w:t>
      </w:r>
      <w:r w:rsidR="00433759">
        <w:t>t have one, just set one up.</w:t>
      </w:r>
    </w:p>
    <w:p w14:paraId="666EC996" w14:textId="77777777" w:rsidR="0037471A" w:rsidRDefault="0037471A" w:rsidP="0037471A">
      <w:pPr>
        <w:spacing w:after="0"/>
      </w:pPr>
      <w:r>
        <w:t>- click [Activate]</w:t>
      </w:r>
    </w:p>
    <w:p w14:paraId="43385B21" w14:textId="77777777" w:rsidR="0037471A" w:rsidRDefault="0037471A" w:rsidP="0037471A">
      <w:pPr>
        <w:spacing w:after="0"/>
      </w:pPr>
      <w:r>
        <w:t>- restart computer</w:t>
      </w:r>
    </w:p>
    <w:p w14:paraId="640CE072" w14:textId="77777777" w:rsidR="00E70F2A" w:rsidRDefault="00E70F2A" w:rsidP="0037471A">
      <w:pPr>
        <w:spacing w:after="0"/>
      </w:pPr>
    </w:p>
    <w:p w14:paraId="5D0B5EFD" w14:textId="77777777" w:rsidR="00E70F2A" w:rsidRDefault="00E70F2A" w:rsidP="00E70F2A">
      <w:pPr>
        <w:spacing w:after="0"/>
      </w:pPr>
      <w:r>
        <w:t>Serial Number: B04P63221</w:t>
      </w:r>
    </w:p>
    <w:p w14:paraId="1847E721" w14:textId="77777777" w:rsidR="00E70F2A" w:rsidRDefault="00E70F2A" w:rsidP="00E70F2A">
      <w:pPr>
        <w:spacing w:after="0"/>
      </w:pPr>
      <w:r>
        <w:t>Product: Vision Runtime</w:t>
      </w:r>
    </w:p>
    <w:p w14:paraId="197AA0F3" w14:textId="77777777" w:rsidR="00E70F2A" w:rsidRDefault="00E70F2A" w:rsidP="00E70F2A">
      <w:pPr>
        <w:spacing w:after="0"/>
      </w:pPr>
      <w:r>
        <w:t>Version: 18.0</w:t>
      </w:r>
    </w:p>
    <w:p w14:paraId="107D5A74" w14:textId="77777777" w:rsidR="00E70F2A" w:rsidRDefault="00E70F2A" w:rsidP="00E70F2A">
      <w:pPr>
        <w:spacing w:after="0"/>
      </w:pPr>
      <w:r>
        <w:t xml:space="preserve">Activation Code: MYMN-PXBH-BQ2X-PR6B-9CZL  </w:t>
      </w:r>
    </w:p>
    <w:p w14:paraId="3403D541" w14:textId="77777777" w:rsidR="00E70F2A" w:rsidRDefault="00E70F2A" w:rsidP="00E70F2A">
      <w:pPr>
        <w:spacing w:after="0"/>
      </w:pPr>
      <w:r>
        <w:t>Computer ID: 8223-GFGD-2XNX-BQMD</w:t>
      </w:r>
    </w:p>
    <w:p w14:paraId="1218F289" w14:textId="77777777" w:rsidR="0037471A" w:rsidRDefault="0037471A" w:rsidP="0037471A">
      <w:pPr>
        <w:spacing w:after="0"/>
      </w:pPr>
    </w:p>
    <w:p w14:paraId="621D3607" w14:textId="627748FB" w:rsidR="0037471A" w:rsidRPr="00FA407B" w:rsidRDefault="0037471A" w:rsidP="0037471A">
      <w:pPr>
        <w:spacing w:after="0"/>
        <w:rPr>
          <w:b/>
        </w:rPr>
      </w:pPr>
      <w:proofErr w:type="spellStart"/>
      <w:r w:rsidRPr="00FA407B">
        <w:rPr>
          <w:b/>
        </w:rPr>
        <w:t>WPILib</w:t>
      </w:r>
      <w:proofErr w:type="spellEnd"/>
      <w:r w:rsidR="002D7440">
        <w:rPr>
          <w:b/>
        </w:rPr>
        <w:t xml:space="preserve"> </w:t>
      </w:r>
      <w:r w:rsidR="00AF759E">
        <w:rPr>
          <w:b/>
        </w:rPr>
        <w:t xml:space="preserve">and </w:t>
      </w:r>
      <w:proofErr w:type="spellStart"/>
      <w:r w:rsidR="00AF759E">
        <w:rPr>
          <w:b/>
        </w:rPr>
        <w:t>VSCode</w:t>
      </w:r>
      <w:proofErr w:type="spellEnd"/>
    </w:p>
    <w:p w14:paraId="15AE9698" w14:textId="2A6EB85E" w:rsidR="0037471A" w:rsidRDefault="0037471A" w:rsidP="0037471A">
      <w:pPr>
        <w:spacing w:after="0"/>
      </w:pPr>
      <w:r>
        <w:t xml:space="preserve">- </w:t>
      </w:r>
      <w:r w:rsidRPr="00823A2A">
        <w:t>WPILibInstaller_Windows64-2019.</w:t>
      </w:r>
      <w:r w:rsidR="006128FB">
        <w:t>x</w:t>
      </w:r>
      <w:r w:rsidRPr="00823A2A">
        <w:t>.</w:t>
      </w:r>
      <w:r w:rsidR="006128FB">
        <w:t>x</w:t>
      </w:r>
      <w:r>
        <w:t>.zip</w:t>
      </w:r>
    </w:p>
    <w:p w14:paraId="65D3F5D8" w14:textId="77777777" w:rsidR="0037471A" w:rsidRDefault="0037471A" w:rsidP="0037471A">
      <w:pPr>
        <w:spacing w:after="0"/>
      </w:pPr>
      <w:r>
        <w:t xml:space="preserve">- download zip from </w:t>
      </w:r>
      <w:hyperlink r:id="rId11" w:history="1">
        <w:r w:rsidRPr="0091524C">
          <w:rPr>
            <w:rStyle w:val="Hyperlink"/>
          </w:rPr>
          <w:t>https://github.com/wpilibsuite/allwpilib/releases</w:t>
        </w:r>
      </w:hyperlink>
    </w:p>
    <w:p w14:paraId="0F8B5B41" w14:textId="5EFFB43B" w:rsidR="0037471A" w:rsidRDefault="0037471A" w:rsidP="0037471A">
      <w:pPr>
        <w:spacing w:after="0"/>
      </w:pPr>
      <w:r>
        <w:t>- double click exe</w:t>
      </w:r>
    </w:p>
    <w:p w14:paraId="703882C9" w14:textId="77777777" w:rsidR="0037471A" w:rsidRDefault="0037471A" w:rsidP="0037471A">
      <w:pPr>
        <w:spacing w:after="0"/>
      </w:pPr>
      <w:r>
        <w:t>- click [All Users]</w:t>
      </w:r>
    </w:p>
    <w:p w14:paraId="42FE3F5F" w14:textId="77777777" w:rsidR="0037471A" w:rsidRDefault="0037471A" w:rsidP="0037471A">
      <w:pPr>
        <w:spacing w:after="0"/>
      </w:pPr>
      <w:r>
        <w:t>- click [Select/Download VS Code]</w:t>
      </w:r>
    </w:p>
    <w:p w14:paraId="2ED1FE26" w14:textId="77777777" w:rsidR="0037471A" w:rsidRDefault="0037471A" w:rsidP="0037471A">
      <w:pPr>
        <w:spacing w:after="0"/>
      </w:pPr>
      <w:r>
        <w:t>- click [Download]</w:t>
      </w:r>
    </w:p>
    <w:p w14:paraId="490FBB17" w14:textId="77777777" w:rsidR="0037471A" w:rsidRDefault="0037471A" w:rsidP="0037471A">
      <w:pPr>
        <w:spacing w:after="0"/>
      </w:pPr>
      <w:r>
        <w:t>- uncheck C++ Compiler</w:t>
      </w:r>
    </w:p>
    <w:p w14:paraId="7B893F89" w14:textId="77777777" w:rsidR="0037471A" w:rsidRDefault="0037471A" w:rsidP="0037471A">
      <w:pPr>
        <w:spacing w:after="0"/>
      </w:pPr>
      <w:r>
        <w:t>- make sure Visual Studio Code, Gradle, and Java JDK/JRE are checked</w:t>
      </w:r>
    </w:p>
    <w:p w14:paraId="5B577755" w14:textId="77777777" w:rsidR="0037471A" w:rsidRDefault="0037471A" w:rsidP="0037471A">
      <w:pPr>
        <w:spacing w:after="0"/>
      </w:pPr>
      <w:r>
        <w:t xml:space="preserve">- leave Tools and Utilities, </w:t>
      </w:r>
      <w:proofErr w:type="spellStart"/>
      <w:r>
        <w:t>WPILib</w:t>
      </w:r>
      <w:proofErr w:type="spellEnd"/>
      <w:r>
        <w:t xml:space="preserve"> Dependencies, and Visual Studio Code Extensions checked</w:t>
      </w:r>
    </w:p>
    <w:p w14:paraId="4589EECA" w14:textId="77777777" w:rsidR="0037471A" w:rsidRDefault="0037471A" w:rsidP="0037471A">
      <w:pPr>
        <w:spacing w:after="0"/>
      </w:pPr>
      <w:r>
        <w:t>- click [Execute Install]</w:t>
      </w:r>
    </w:p>
    <w:p w14:paraId="61DF8BEB" w14:textId="77777777" w:rsidR="0037471A" w:rsidRDefault="0037471A" w:rsidP="0037471A">
      <w:pPr>
        <w:spacing w:after="0"/>
      </w:pPr>
    </w:p>
    <w:p w14:paraId="5807A2DE" w14:textId="163B171F" w:rsidR="0037471A" w:rsidRPr="00FA407B" w:rsidRDefault="0037471A" w:rsidP="0037471A">
      <w:pPr>
        <w:spacing w:after="0"/>
        <w:rPr>
          <w:b/>
        </w:rPr>
      </w:pPr>
      <w:r w:rsidRPr="00FA407B">
        <w:rPr>
          <w:b/>
        </w:rPr>
        <w:t xml:space="preserve">CTRE </w:t>
      </w:r>
      <w:r w:rsidRPr="002D7440">
        <w:t>(talons)</w:t>
      </w:r>
    </w:p>
    <w:p w14:paraId="37FFF916" w14:textId="62BE4BBE" w:rsidR="0037471A" w:rsidRDefault="0037471A" w:rsidP="0037471A">
      <w:pPr>
        <w:spacing w:after="0"/>
      </w:pPr>
      <w:r>
        <w:t xml:space="preserve">- </w:t>
      </w:r>
      <w:proofErr w:type="spellStart"/>
      <w:proofErr w:type="gramStart"/>
      <w:r w:rsidRPr="00823A2A">
        <w:t>CTRE.Phoenix.Framework.v</w:t>
      </w:r>
      <w:r w:rsidR="006128FB">
        <w:t>x</w:t>
      </w:r>
      <w:proofErr w:type="gramEnd"/>
      <w:r w:rsidRPr="00823A2A">
        <w:t>.</w:t>
      </w:r>
      <w:r w:rsidR="006128FB">
        <w:t>xx</w:t>
      </w:r>
      <w:r w:rsidRPr="00823A2A">
        <w:t>.</w:t>
      </w:r>
      <w:r w:rsidR="006128FB">
        <w:t>x</w:t>
      </w:r>
      <w:r w:rsidRPr="00823A2A">
        <w:t>.</w:t>
      </w:r>
      <w:r w:rsidR="006128FB">
        <w:t>x</w:t>
      </w:r>
      <w:proofErr w:type="spellEnd"/>
    </w:p>
    <w:p w14:paraId="7203A40B" w14:textId="77777777" w:rsidR="0037471A" w:rsidRDefault="0037471A" w:rsidP="0037471A">
      <w:pPr>
        <w:spacing w:after="0"/>
      </w:pPr>
      <w:r>
        <w:t xml:space="preserve">- download zip from: </w:t>
      </w:r>
      <w:hyperlink r:id="rId12" w:anchor="product_tabs_technical_resources" w:history="1">
        <w:r w:rsidRPr="00AA18FD">
          <w:rPr>
            <w:rStyle w:val="Hyperlink"/>
          </w:rPr>
          <w:t>http://www.ctr-electronics.com/hro.html#product_tabs_technical_resources</w:t>
        </w:r>
      </w:hyperlink>
    </w:p>
    <w:p w14:paraId="10B93F26" w14:textId="77777777" w:rsidR="0037471A" w:rsidRDefault="0037471A" w:rsidP="0037471A">
      <w:pPr>
        <w:spacing w:after="0"/>
      </w:pPr>
      <w:r>
        <w:t xml:space="preserve">- instructions at </w:t>
      </w:r>
      <w:r w:rsidRPr="000A565E">
        <w:t>https://phoenix-documentation.readthedocs.io/en/latest/ch05_PrepWorkstation.html</w:t>
      </w:r>
    </w:p>
    <w:p w14:paraId="2DB83FBD" w14:textId="7EB624D5" w:rsidR="0037471A" w:rsidRDefault="0037471A" w:rsidP="0037471A">
      <w:pPr>
        <w:spacing w:after="0"/>
      </w:pPr>
      <w:r>
        <w:t xml:space="preserve">- double click </w:t>
      </w:r>
      <w:r w:rsidRPr="00823A2A">
        <w:t>CTRE.Phoenix.Framework.v</w:t>
      </w:r>
      <w:r w:rsidR="006128FB">
        <w:t>x</w:t>
      </w:r>
      <w:r w:rsidRPr="00823A2A">
        <w:t>.</w:t>
      </w:r>
      <w:r w:rsidR="006128FB">
        <w:t>xx</w:t>
      </w:r>
      <w:r w:rsidRPr="00823A2A">
        <w:t>.</w:t>
      </w:r>
      <w:r w:rsidR="006128FB">
        <w:t>x</w:t>
      </w:r>
      <w:r w:rsidRPr="00823A2A">
        <w:t>.</w:t>
      </w:r>
      <w:r w:rsidR="006128FB">
        <w:t>x</w:t>
      </w:r>
      <w:r>
        <w:t>.exe</w:t>
      </w:r>
    </w:p>
    <w:p w14:paraId="10721293" w14:textId="77777777" w:rsidR="0037471A" w:rsidRDefault="0037471A" w:rsidP="0037471A">
      <w:pPr>
        <w:spacing w:after="0"/>
      </w:pPr>
      <w:r>
        <w:t>- accept defaults</w:t>
      </w:r>
    </w:p>
    <w:p w14:paraId="033F4DE0" w14:textId="77777777" w:rsidR="0037471A" w:rsidRDefault="0037471A" w:rsidP="0037471A">
      <w:pPr>
        <w:spacing w:after="0"/>
      </w:pPr>
      <w:r>
        <w:t>- click [install] with [] trust… checked</w:t>
      </w:r>
    </w:p>
    <w:p w14:paraId="2E9B2DE4" w14:textId="77777777" w:rsidR="0037471A" w:rsidRDefault="0037471A" w:rsidP="0037471A">
      <w:pPr>
        <w:spacing w:after="0"/>
      </w:pPr>
    </w:p>
    <w:p w14:paraId="123C616B" w14:textId="7003B27C" w:rsidR="0037471A" w:rsidRPr="00AF72C5" w:rsidRDefault="0037471A" w:rsidP="0037471A">
      <w:pPr>
        <w:spacing w:after="0"/>
      </w:pPr>
      <w:r w:rsidRPr="00FA407B">
        <w:rPr>
          <w:b/>
        </w:rPr>
        <w:t>Radio</w:t>
      </w:r>
      <w:r w:rsidR="00AF72C5">
        <w:rPr>
          <w:b/>
        </w:rPr>
        <w:t xml:space="preserve"> </w:t>
      </w:r>
    </w:p>
    <w:p w14:paraId="31720B55" w14:textId="10150933" w:rsidR="0037471A" w:rsidRDefault="0037471A" w:rsidP="0037471A">
      <w:pPr>
        <w:spacing w:after="0"/>
      </w:pPr>
      <w:r>
        <w:t xml:space="preserve">- </w:t>
      </w:r>
      <w:proofErr w:type="spellStart"/>
      <w:r w:rsidRPr="00823A2A">
        <w:t>FRC_Radio_Configuration_</w:t>
      </w:r>
      <w:r w:rsidR="006128FB">
        <w:t>xx</w:t>
      </w:r>
      <w:r w:rsidRPr="00823A2A">
        <w:t>_</w:t>
      </w:r>
      <w:r w:rsidR="006128FB">
        <w:t>x</w:t>
      </w:r>
      <w:r w:rsidRPr="00823A2A">
        <w:t>_</w:t>
      </w:r>
      <w:r w:rsidR="006128FB">
        <w:t>x</w:t>
      </w:r>
      <w:proofErr w:type="spellEnd"/>
    </w:p>
    <w:p w14:paraId="7F297DF6" w14:textId="77777777" w:rsidR="0037471A" w:rsidRDefault="0037471A" w:rsidP="0037471A">
      <w:pPr>
        <w:spacing w:after="0"/>
      </w:pPr>
      <w:r>
        <w:t xml:space="preserve">- download installer from: </w:t>
      </w:r>
      <w:hyperlink r:id="rId13" w:history="1">
        <w:r w:rsidRPr="00AA18FD">
          <w:rPr>
            <w:rStyle w:val="Hyperlink"/>
          </w:rPr>
          <w:t>https://wpilib.screenstepslive.com/s/currentCS/m/getting_started/l/144986-programming-your-radio</w:t>
        </w:r>
      </w:hyperlink>
    </w:p>
    <w:p w14:paraId="75D24E82" w14:textId="7FF56AB7" w:rsidR="0037471A" w:rsidRDefault="0037471A" w:rsidP="0037471A">
      <w:pPr>
        <w:spacing w:after="0"/>
      </w:pPr>
      <w:r>
        <w:t xml:space="preserve">- double click </w:t>
      </w:r>
      <w:r w:rsidRPr="00823A2A">
        <w:t>FRC_Radio_Configuration_</w:t>
      </w:r>
      <w:r w:rsidR="006128FB">
        <w:t>xx</w:t>
      </w:r>
      <w:r w:rsidRPr="00823A2A">
        <w:t>_</w:t>
      </w:r>
      <w:r w:rsidR="006128FB">
        <w:t>x</w:t>
      </w:r>
      <w:r w:rsidRPr="00823A2A">
        <w:t>_</w:t>
      </w:r>
      <w:r w:rsidR="006128FB">
        <w:t>x</w:t>
      </w:r>
      <w:r>
        <w:t>.exe</w:t>
      </w:r>
    </w:p>
    <w:p w14:paraId="201AD314" w14:textId="77777777" w:rsidR="0037471A" w:rsidRDefault="0037471A" w:rsidP="0037471A">
      <w:pPr>
        <w:spacing w:after="0"/>
      </w:pPr>
      <w:r>
        <w:t>- accept defaults</w:t>
      </w:r>
    </w:p>
    <w:p w14:paraId="402077DD" w14:textId="77777777" w:rsidR="0037471A" w:rsidRDefault="0037471A" w:rsidP="0037471A">
      <w:pPr>
        <w:spacing w:after="0"/>
      </w:pPr>
      <w:r>
        <w:t xml:space="preserve">- allow </w:t>
      </w:r>
      <w:proofErr w:type="spellStart"/>
      <w:r>
        <w:t>WinPCap</w:t>
      </w:r>
      <w:proofErr w:type="spellEnd"/>
      <w:r>
        <w:t xml:space="preserve"> to be installed</w:t>
      </w:r>
    </w:p>
    <w:p w14:paraId="38A32BB5" w14:textId="77777777" w:rsidR="0037471A" w:rsidRDefault="0037471A" w:rsidP="0037471A">
      <w:pPr>
        <w:spacing w:after="0"/>
      </w:pPr>
      <w:r>
        <w:t>- accept defaults</w:t>
      </w:r>
    </w:p>
    <w:p w14:paraId="16E55B38" w14:textId="77777777" w:rsidR="0037471A" w:rsidRDefault="0037471A" w:rsidP="002D7440">
      <w:pPr>
        <w:tabs>
          <w:tab w:val="left" w:pos="4590"/>
        </w:tabs>
        <w:spacing w:after="0"/>
      </w:pPr>
    </w:p>
    <w:p w14:paraId="409DD064" w14:textId="08693980" w:rsidR="00FA285E" w:rsidRDefault="00AF759E" w:rsidP="0037471A">
      <w:pPr>
        <w:spacing w:after="0"/>
        <w:rPr>
          <w:b/>
        </w:rPr>
      </w:pPr>
      <w:proofErr w:type="spellStart"/>
      <w:r>
        <w:rPr>
          <w:b/>
        </w:rPr>
        <w:t>navX</w:t>
      </w:r>
      <w:proofErr w:type="spellEnd"/>
    </w:p>
    <w:p w14:paraId="1A771D20" w14:textId="5D9F5424" w:rsidR="00AF759E" w:rsidRDefault="00AF759E" w:rsidP="00AF759E">
      <w:pPr>
        <w:spacing w:after="0"/>
      </w:pPr>
      <w:r>
        <w:t xml:space="preserve">- </w:t>
      </w:r>
      <w:proofErr w:type="spellStart"/>
      <w:r>
        <w:t>navX</w:t>
      </w:r>
      <w:proofErr w:type="spellEnd"/>
      <w:r>
        <w:t xml:space="preserve"> </w:t>
      </w:r>
      <w:r w:rsidR="006128FB">
        <w:t>x</w:t>
      </w:r>
      <w:r>
        <w:t>.</w:t>
      </w:r>
      <w:r w:rsidR="006128FB">
        <w:t>x</w:t>
      </w:r>
      <w:r>
        <w:t>.</w:t>
      </w:r>
      <w:r w:rsidR="006128FB">
        <w:t>xxx</w:t>
      </w:r>
      <w:bookmarkStart w:id="0" w:name="_GoBack"/>
      <w:bookmarkEnd w:id="0"/>
    </w:p>
    <w:p w14:paraId="28F50714" w14:textId="6444AB12" w:rsidR="00AF759E" w:rsidRDefault="00AF759E" w:rsidP="0037471A">
      <w:pPr>
        <w:spacing w:after="0"/>
      </w:pPr>
      <w:r>
        <w:t xml:space="preserve">- download </w:t>
      </w:r>
      <w:hyperlink r:id="rId14" w:history="1">
        <w:r w:rsidRPr="0080781A">
          <w:rPr>
            <w:rStyle w:val="Hyperlink"/>
          </w:rPr>
          <w:t>https://www.kauailabs.com/public_files/navx-mxp/navx-mxp.zip</w:t>
        </w:r>
      </w:hyperlink>
    </w:p>
    <w:p w14:paraId="3BCA99F3" w14:textId="6CC3B3BF" w:rsidR="00AF759E" w:rsidRDefault="00AF759E" w:rsidP="0037471A">
      <w:pPr>
        <w:spacing w:after="0"/>
      </w:pPr>
      <w:r>
        <w:t>- run setup.exe</w:t>
      </w:r>
    </w:p>
    <w:p w14:paraId="2AD39535" w14:textId="43A92C42" w:rsidR="00AF759E" w:rsidRDefault="00AF759E" w:rsidP="0037471A">
      <w:pPr>
        <w:spacing w:after="0"/>
      </w:pPr>
      <w:r>
        <w:t xml:space="preserve">- this will install the </w:t>
      </w:r>
      <w:proofErr w:type="spellStart"/>
      <w:r>
        <w:t>naxXUI</w:t>
      </w:r>
      <w:proofErr w:type="spellEnd"/>
      <w:r>
        <w:t xml:space="preserve">, </w:t>
      </w:r>
      <w:proofErr w:type="spellStart"/>
      <w:r>
        <w:t>navXFirmwareUpdater</w:t>
      </w:r>
      <w:proofErr w:type="spellEnd"/>
      <w:r>
        <w:t xml:space="preserve">, </w:t>
      </w:r>
      <w:proofErr w:type="spellStart"/>
      <w:r>
        <w:t>navXConfig</w:t>
      </w:r>
      <w:proofErr w:type="spellEnd"/>
      <w:r>
        <w:t xml:space="preserve">, and </w:t>
      </w:r>
      <w:proofErr w:type="spellStart"/>
      <w:r>
        <w:t>navXMagCalibrator</w:t>
      </w:r>
      <w:proofErr w:type="spellEnd"/>
    </w:p>
    <w:p w14:paraId="4BA9BBDD" w14:textId="27062679" w:rsidR="00AF759E" w:rsidRDefault="00AF759E" w:rsidP="0037471A">
      <w:pPr>
        <w:spacing w:after="0"/>
      </w:pPr>
      <w:r>
        <w:t>- to update the firmware, you might need to replace the ST files</w:t>
      </w:r>
    </w:p>
    <w:p w14:paraId="31FEBEA2" w14:textId="14E41C0E" w:rsidR="00A118C8" w:rsidRDefault="00A118C8" w:rsidP="0037471A">
      <w:pPr>
        <w:spacing w:after="0"/>
      </w:pPr>
    </w:p>
    <w:p w14:paraId="01F10DD3" w14:textId="77777777" w:rsidR="003775C2" w:rsidRDefault="003775C2" w:rsidP="003775C2">
      <w:pPr>
        <w:spacing w:after="0"/>
        <w:rPr>
          <w:b/>
        </w:rPr>
      </w:pPr>
    </w:p>
    <w:p w14:paraId="75C40275" w14:textId="072A6F00" w:rsidR="003775C2" w:rsidRDefault="003775C2" w:rsidP="003775C2">
      <w:pPr>
        <w:spacing w:after="0"/>
      </w:pPr>
      <w:r w:rsidRPr="00A118C8">
        <w:rPr>
          <w:b/>
        </w:rPr>
        <w:t>Updating</w:t>
      </w:r>
      <w:r>
        <w:t xml:space="preserve"> </w:t>
      </w:r>
      <w:r w:rsidRPr="00A118C8">
        <w:rPr>
          <w:b/>
        </w:rPr>
        <w:t>Limelight</w:t>
      </w:r>
      <w:r>
        <w:rPr>
          <w:b/>
        </w:rPr>
        <w:t xml:space="preserve"> Firmware</w:t>
      </w:r>
      <w:r w:rsidRPr="00A118C8">
        <w:rPr>
          <w:b/>
        </w:rPr>
        <w:t>:</w:t>
      </w:r>
    </w:p>
    <w:p w14:paraId="7B9F47DF" w14:textId="77777777" w:rsidR="003775C2" w:rsidRDefault="003775C2" w:rsidP="003775C2">
      <w:pPr>
        <w:spacing w:after="0"/>
      </w:pPr>
      <w:r>
        <w:t xml:space="preserve">- Instructions at </w:t>
      </w:r>
      <w:r w:rsidRPr="00A118C8">
        <w:t>http://docs.limelightvision.io/en/latest/getting_started.html#imaging</w:t>
      </w:r>
    </w:p>
    <w:p w14:paraId="28954281" w14:textId="77777777" w:rsidR="003775C2" w:rsidRDefault="003775C2" w:rsidP="003775C2">
      <w:pPr>
        <w:spacing w:after="0"/>
      </w:pPr>
      <w:r>
        <w:t>- Download Bonjour, USB drivers, New Flash Tool for 2019 and image at:</w:t>
      </w:r>
    </w:p>
    <w:p w14:paraId="01251886" w14:textId="77777777" w:rsidR="003775C2" w:rsidRDefault="006128FB" w:rsidP="003775C2">
      <w:pPr>
        <w:spacing w:after="0"/>
      </w:pPr>
      <w:hyperlink r:id="rId15" w:history="1">
        <w:r w:rsidR="003775C2" w:rsidRPr="00DE5799">
          <w:rPr>
            <w:rStyle w:val="Hyperlink"/>
          </w:rPr>
          <w:t>https://limelightvision.io/pages/downloads</w:t>
        </w:r>
      </w:hyperlink>
    </w:p>
    <w:p w14:paraId="23CD3CF2" w14:textId="77777777" w:rsidR="00B27013" w:rsidRPr="00AF759E" w:rsidRDefault="00B27013" w:rsidP="0037471A">
      <w:pPr>
        <w:spacing w:after="0"/>
      </w:pPr>
    </w:p>
    <w:p w14:paraId="01507408" w14:textId="77777777" w:rsidR="00AF72C5" w:rsidRPr="00AF72C5" w:rsidRDefault="00FA285E" w:rsidP="0037471A">
      <w:pPr>
        <w:spacing w:after="0"/>
        <w:rPr>
          <w:b/>
        </w:rPr>
      </w:pPr>
      <w:r>
        <w:rPr>
          <w:b/>
        </w:rPr>
        <w:br w:type="page"/>
      </w:r>
      <w:r w:rsidR="00AF72C5" w:rsidRPr="00AF72C5">
        <w:rPr>
          <w:b/>
        </w:rPr>
        <w:lastRenderedPageBreak/>
        <w:t>UPGRADING ROBOT FIRMWARE:</w:t>
      </w:r>
    </w:p>
    <w:p w14:paraId="0680195F" w14:textId="77777777" w:rsidR="00AF72C5" w:rsidRDefault="00AF72C5" w:rsidP="0037471A">
      <w:pPr>
        <w:spacing w:after="0"/>
      </w:pPr>
    </w:p>
    <w:p w14:paraId="7B5A0968" w14:textId="77777777" w:rsidR="00AF72C5" w:rsidRDefault="00AF72C5" w:rsidP="0037471A">
      <w:pPr>
        <w:spacing w:after="0"/>
        <w:rPr>
          <w:b/>
        </w:rPr>
      </w:pPr>
      <w:proofErr w:type="spellStart"/>
      <w:r w:rsidRPr="00AF72C5">
        <w:rPr>
          <w:b/>
        </w:rPr>
        <w:t>Roborio</w:t>
      </w:r>
      <w:proofErr w:type="spellEnd"/>
      <w:r w:rsidRPr="00AF72C5">
        <w:rPr>
          <w:b/>
        </w:rPr>
        <w:t>:</w:t>
      </w:r>
    </w:p>
    <w:p w14:paraId="4827D373" w14:textId="77777777" w:rsidR="00BD5AF0" w:rsidRDefault="00BD5AF0" w:rsidP="0037471A">
      <w:pPr>
        <w:spacing w:after="0"/>
        <w:rPr>
          <w:b/>
        </w:rPr>
      </w:pPr>
    </w:p>
    <w:p w14:paraId="3AE7B653" w14:textId="77777777" w:rsidR="00BD5AF0" w:rsidRPr="00BD5AF0" w:rsidRDefault="0086307A" w:rsidP="0037471A">
      <w:pPr>
        <w:spacing w:after="0"/>
      </w:pPr>
      <w:r>
        <w:t xml:space="preserve">Run - </w:t>
      </w:r>
      <w:proofErr w:type="spellStart"/>
      <w:r w:rsidR="00BD5AF0" w:rsidRPr="00BD5AF0">
        <w:t>roboRIO</w:t>
      </w:r>
      <w:proofErr w:type="spellEnd"/>
      <w:r w:rsidR="00BD5AF0" w:rsidRPr="00BD5AF0">
        <w:t xml:space="preserve"> Imaging Tool.exe</w:t>
      </w:r>
    </w:p>
    <w:p w14:paraId="664A55EE" w14:textId="77777777" w:rsidR="00BD5AF0" w:rsidRDefault="006128FB" w:rsidP="0037471A">
      <w:pPr>
        <w:spacing w:after="0"/>
        <w:rPr>
          <w:b/>
        </w:rPr>
      </w:pPr>
      <w:r>
        <w:rPr>
          <w:b/>
        </w:rPr>
        <w:pict w14:anchorId="3DED6FE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5.25pt;height:84.75pt">
            <v:imagedata r:id="rId16" o:title=""/>
          </v:shape>
        </w:pict>
      </w:r>
    </w:p>
    <w:p w14:paraId="4CCF8C1D" w14:textId="77777777" w:rsidR="0086307A" w:rsidRPr="0086307A" w:rsidRDefault="0086307A" w:rsidP="0037471A">
      <w:pPr>
        <w:spacing w:after="0"/>
      </w:pPr>
      <w:r w:rsidRPr="0086307A">
        <w:t>Set up as shown below and click [Reformat]</w:t>
      </w:r>
    </w:p>
    <w:p w14:paraId="513F09A7" w14:textId="77777777" w:rsidR="00BD5AF0" w:rsidRPr="00AF72C5" w:rsidRDefault="00BD5AF0" w:rsidP="0037471A">
      <w:pPr>
        <w:spacing w:after="0"/>
        <w:rPr>
          <w:b/>
        </w:rPr>
      </w:pPr>
    </w:p>
    <w:p w14:paraId="7A6232B1" w14:textId="77777777" w:rsidR="00AF72C5" w:rsidRDefault="006128FB" w:rsidP="0037471A">
      <w:pPr>
        <w:spacing w:after="0"/>
      </w:pPr>
      <w:r>
        <w:rPr>
          <w:noProof/>
        </w:rPr>
        <w:pict w14:anchorId="58E9C9D4">
          <v:shape id="Picture 1" o:spid="_x0000_i1026" type="#_x0000_t75" style="width:451.5pt;height:261.75pt;visibility:visible">
            <v:imagedata r:id="rId17" o:title=""/>
          </v:shape>
        </w:pict>
      </w:r>
    </w:p>
    <w:p w14:paraId="243FA724" w14:textId="77777777" w:rsidR="00AF72C5" w:rsidRDefault="00AF72C5" w:rsidP="0037471A">
      <w:pPr>
        <w:spacing w:after="0"/>
      </w:pPr>
    </w:p>
    <w:p w14:paraId="38FBC6DA" w14:textId="77777777" w:rsidR="00AF72C5" w:rsidRPr="00AF72C5" w:rsidRDefault="00030D4B" w:rsidP="0037471A">
      <w:pPr>
        <w:spacing w:after="0"/>
        <w:rPr>
          <w:b/>
        </w:rPr>
      </w:pPr>
      <w:r>
        <w:rPr>
          <w:b/>
        </w:rPr>
        <w:br w:type="page"/>
      </w:r>
      <w:r w:rsidR="00AF72C5" w:rsidRPr="00AF72C5">
        <w:rPr>
          <w:b/>
        </w:rPr>
        <w:lastRenderedPageBreak/>
        <w:t>Talons, PDP, and PWM:</w:t>
      </w:r>
    </w:p>
    <w:p w14:paraId="2E086A92" w14:textId="77777777" w:rsidR="00AF72C5" w:rsidRDefault="00AF72C5" w:rsidP="0037471A">
      <w:pPr>
        <w:spacing w:after="0"/>
      </w:pPr>
    </w:p>
    <w:p w14:paraId="13ED208F" w14:textId="77777777" w:rsidR="00030D4B" w:rsidRDefault="00030D4B" w:rsidP="00030D4B">
      <w:pPr>
        <w:spacing w:after="0"/>
      </w:pPr>
      <w:r>
        <w:t xml:space="preserve">Connect USB cable from PC to </w:t>
      </w:r>
      <w:proofErr w:type="spellStart"/>
      <w:r>
        <w:t>RoboRio</w:t>
      </w:r>
      <w:proofErr w:type="spellEnd"/>
    </w:p>
    <w:p w14:paraId="0B06C64D" w14:textId="77777777" w:rsidR="001965A9" w:rsidRDefault="00030D4B" w:rsidP="0037471A">
      <w:pPr>
        <w:spacing w:after="0"/>
      </w:pPr>
      <w:r>
        <w:t xml:space="preserve">Run - </w:t>
      </w:r>
      <w:r w:rsidR="001965A9" w:rsidRPr="001965A9">
        <w:t>Phoenix Tuner</w:t>
      </w:r>
      <w:r w:rsidR="001965A9">
        <w:t>.exe</w:t>
      </w:r>
    </w:p>
    <w:p w14:paraId="1DF21BDE" w14:textId="77777777" w:rsidR="001965A9" w:rsidRDefault="006128FB" w:rsidP="0037471A">
      <w:pPr>
        <w:spacing w:after="0"/>
      </w:pPr>
      <w:r>
        <w:pict w14:anchorId="1BF0A19C">
          <v:shape id="_x0000_i1027" type="#_x0000_t75" style="width:55.5pt;height:77.25pt">
            <v:imagedata r:id="rId18" o:title=""/>
          </v:shape>
        </w:pict>
      </w:r>
    </w:p>
    <w:p w14:paraId="6C23C759" w14:textId="77777777" w:rsidR="00030D4B" w:rsidRDefault="00030D4B" w:rsidP="0037471A">
      <w:pPr>
        <w:spacing w:after="0"/>
      </w:pPr>
    </w:p>
    <w:p w14:paraId="33A387E9" w14:textId="77777777" w:rsidR="00030D4B" w:rsidRDefault="00030D4B" w:rsidP="0037471A">
      <w:pPr>
        <w:spacing w:after="0"/>
      </w:pPr>
      <w:r>
        <w:t>Click [Install Phoenix Library/Diagnostics]</w:t>
      </w:r>
    </w:p>
    <w:p w14:paraId="23A1C2BF" w14:textId="77777777" w:rsidR="00030D4B" w:rsidRDefault="00030D4B" w:rsidP="0037471A">
      <w:pPr>
        <w:spacing w:after="0"/>
      </w:pPr>
    </w:p>
    <w:p w14:paraId="0FB8EFB5" w14:textId="77777777" w:rsidR="001965A9" w:rsidRDefault="00AE0761" w:rsidP="0037471A">
      <w:pPr>
        <w:spacing w:after="0"/>
      </w:pPr>
      <w:r>
        <w:pict w14:anchorId="79749E1B">
          <v:shape id="_x0000_i1028" type="#_x0000_t75" style="width:429pt;height:352.5pt">
            <v:imagedata r:id="rId19" o:title=""/>
          </v:shape>
        </w:pict>
      </w:r>
    </w:p>
    <w:p w14:paraId="44D0AFD2" w14:textId="77777777" w:rsidR="00030D4B" w:rsidRDefault="00030D4B" w:rsidP="0037471A">
      <w:pPr>
        <w:spacing w:after="0"/>
      </w:pPr>
    </w:p>
    <w:p w14:paraId="14F5E68E" w14:textId="77777777" w:rsidR="00030D4B" w:rsidRDefault="00030D4B" w:rsidP="00030D4B">
      <w:pPr>
        <w:spacing w:after="0"/>
      </w:pPr>
      <w:r>
        <w:br w:type="page"/>
      </w:r>
      <w:r>
        <w:lastRenderedPageBreak/>
        <w:t>Click the [CAN Devices] tab</w:t>
      </w:r>
    </w:p>
    <w:p w14:paraId="389A9234" w14:textId="77777777" w:rsidR="00030D4B" w:rsidRDefault="00030D4B" w:rsidP="00030D4B">
      <w:pPr>
        <w:spacing w:after="0"/>
      </w:pPr>
      <w:r>
        <w:t>Select Talon</w:t>
      </w:r>
    </w:p>
    <w:p w14:paraId="1CE7ACB6" w14:textId="77777777" w:rsidR="00030D4B" w:rsidRDefault="00030D4B" w:rsidP="00030D4B">
      <w:pPr>
        <w:spacing w:after="0"/>
      </w:pPr>
      <w:r>
        <w:t>Change ID and click [Change ID)</w:t>
      </w:r>
    </w:p>
    <w:p w14:paraId="7ED97118" w14:textId="77777777" w:rsidR="00030D4B" w:rsidRDefault="00030D4B" w:rsidP="00030D4B">
      <w:pPr>
        <w:spacing w:after="0"/>
      </w:pPr>
      <w:r>
        <w:t>Select device, select firmware file, and click [Update Devices]</w:t>
      </w:r>
    </w:p>
    <w:p w14:paraId="76D4A1A6" w14:textId="77777777" w:rsidR="00030D4B" w:rsidRDefault="00030D4B" w:rsidP="00030D4B">
      <w:pPr>
        <w:spacing w:after="0"/>
      </w:pPr>
      <w:r>
        <w:t>(you can update all Talons at once by checking [] “Update all Talon SRX devices”)</w:t>
      </w:r>
    </w:p>
    <w:p w14:paraId="564A47ED" w14:textId="77777777" w:rsidR="00030D4B" w:rsidRDefault="00030D4B" w:rsidP="00030D4B">
      <w:pPr>
        <w:spacing w:after="0"/>
      </w:pPr>
      <w:r>
        <w:t xml:space="preserve">Talon = </w:t>
      </w:r>
      <w:r w:rsidRPr="00030D4B">
        <w:t>TalonSrx-Application-4.11-season2019</w:t>
      </w:r>
      <w:r>
        <w:t>.crf</w:t>
      </w:r>
    </w:p>
    <w:p w14:paraId="7AB63B37" w14:textId="77777777" w:rsidR="00030D4B" w:rsidRDefault="00030D4B" w:rsidP="00030D4B">
      <w:pPr>
        <w:spacing w:after="0"/>
      </w:pPr>
      <w:r>
        <w:t xml:space="preserve">PDP = </w:t>
      </w:r>
      <w:r w:rsidRPr="00030D4B">
        <w:t>PDP-Application-1.40</w:t>
      </w:r>
      <w:r>
        <w:t>.crf</w:t>
      </w:r>
    </w:p>
    <w:p w14:paraId="3C0AB14E" w14:textId="77777777" w:rsidR="00030D4B" w:rsidRDefault="00030D4B" w:rsidP="00030D4B">
      <w:pPr>
        <w:spacing w:after="0"/>
      </w:pPr>
      <w:r>
        <w:t xml:space="preserve">PWM = </w:t>
      </w:r>
      <w:r w:rsidRPr="00030D4B">
        <w:t>PCM-Application-1.65</w:t>
      </w:r>
      <w:r>
        <w:t>.crf</w:t>
      </w:r>
    </w:p>
    <w:p w14:paraId="0140CECA" w14:textId="77777777" w:rsidR="001965A9" w:rsidRDefault="001965A9" w:rsidP="0037471A">
      <w:pPr>
        <w:spacing w:after="0"/>
      </w:pPr>
    </w:p>
    <w:p w14:paraId="2E49B981" w14:textId="77777777" w:rsidR="001965A9" w:rsidRDefault="00AE0761" w:rsidP="0037471A">
      <w:pPr>
        <w:spacing w:after="0"/>
      </w:pPr>
      <w:r>
        <w:pict w14:anchorId="09E27A1B">
          <v:shape id="_x0000_i1029" type="#_x0000_t75" style="width:459.75pt;height:314.25pt">
            <v:imagedata r:id="rId20" o:title=""/>
          </v:shape>
        </w:pict>
      </w:r>
    </w:p>
    <w:p w14:paraId="5D5E6474" w14:textId="77777777" w:rsidR="00AF72C5" w:rsidRDefault="00AF72C5" w:rsidP="0037471A">
      <w:pPr>
        <w:spacing w:after="0"/>
      </w:pPr>
    </w:p>
    <w:p w14:paraId="09408C46" w14:textId="77777777" w:rsidR="00AF72C5" w:rsidRPr="00AF72C5" w:rsidRDefault="00030D4B" w:rsidP="0037471A">
      <w:pPr>
        <w:spacing w:after="0"/>
        <w:rPr>
          <w:b/>
        </w:rPr>
      </w:pPr>
      <w:r>
        <w:rPr>
          <w:b/>
        </w:rPr>
        <w:br w:type="page"/>
      </w:r>
      <w:r w:rsidR="00AF72C5" w:rsidRPr="00AF72C5">
        <w:rPr>
          <w:b/>
        </w:rPr>
        <w:lastRenderedPageBreak/>
        <w:t>Radio:</w:t>
      </w:r>
    </w:p>
    <w:p w14:paraId="0C521839" w14:textId="77777777" w:rsidR="00AF72C5" w:rsidRDefault="00AF72C5" w:rsidP="0037471A">
      <w:pPr>
        <w:spacing w:after="0"/>
      </w:pPr>
    </w:p>
    <w:p w14:paraId="4477FE6D" w14:textId="77777777" w:rsidR="0086307A" w:rsidRDefault="0086307A" w:rsidP="0037471A">
      <w:pPr>
        <w:spacing w:after="0"/>
      </w:pPr>
      <w:r>
        <w:t xml:space="preserve">Disable </w:t>
      </w:r>
      <w:proofErr w:type="spellStart"/>
      <w:r>
        <w:t>Wifi</w:t>
      </w:r>
      <w:proofErr w:type="spellEnd"/>
      <w:r>
        <w:t xml:space="preserve"> ad</w:t>
      </w:r>
      <w:r w:rsidR="00E6268B">
        <w:t>apters and extra LAN adapters so you only have one Ethernet adapter enabled</w:t>
      </w:r>
    </w:p>
    <w:p w14:paraId="4A686C85" w14:textId="101E82D3" w:rsidR="00E6268B" w:rsidRDefault="00AE0761" w:rsidP="0037471A">
      <w:pPr>
        <w:spacing w:after="0"/>
        <w:rPr>
          <w:noProof/>
        </w:rPr>
      </w:pPr>
      <w:r>
        <w:rPr>
          <w:noProof/>
        </w:rPr>
        <w:pict w14:anchorId="507320DE">
          <v:shape id="_x0000_i1030" type="#_x0000_t75" style="width:218.25pt;height:93pt;visibility:visible">
            <v:imagedata r:id="rId21" o:title=""/>
          </v:shape>
        </w:pict>
      </w:r>
    </w:p>
    <w:p w14:paraId="23180AC0" w14:textId="77777777" w:rsidR="00E6268B" w:rsidRDefault="00E6268B" w:rsidP="0037471A">
      <w:pPr>
        <w:spacing w:after="0"/>
      </w:pPr>
    </w:p>
    <w:p w14:paraId="6C6138D2" w14:textId="77777777" w:rsidR="00E6268B" w:rsidRDefault="00E6268B" w:rsidP="0037471A">
      <w:pPr>
        <w:spacing w:after="0"/>
      </w:pPr>
      <w:r>
        <w:t>Connect Ethernet cable from PC to Radio</w:t>
      </w:r>
    </w:p>
    <w:p w14:paraId="68CDBEA8" w14:textId="77777777" w:rsidR="00E6268B" w:rsidRDefault="00E6268B" w:rsidP="0037471A">
      <w:pPr>
        <w:spacing w:after="0"/>
      </w:pPr>
      <w:r>
        <w:t>Power Radio either with a separate adapter or by turning on the robot</w:t>
      </w:r>
    </w:p>
    <w:p w14:paraId="3818224D" w14:textId="77777777" w:rsidR="00AF72C5" w:rsidRDefault="0086307A" w:rsidP="0037471A">
      <w:pPr>
        <w:spacing w:after="0"/>
      </w:pPr>
      <w:r>
        <w:t xml:space="preserve">Run - </w:t>
      </w:r>
      <w:r w:rsidRPr="0086307A">
        <w:t>FRC Radio Configuration Utility</w:t>
      </w:r>
      <w:r>
        <w:t>.exe</w:t>
      </w:r>
    </w:p>
    <w:p w14:paraId="10E8B3B3" w14:textId="39234CB9" w:rsidR="0086307A" w:rsidRDefault="00AE0761" w:rsidP="0037471A">
      <w:pPr>
        <w:spacing w:after="0"/>
      </w:pPr>
      <w:r>
        <w:pict w14:anchorId="6BC0D44A">
          <v:shape id="_x0000_i1031" type="#_x0000_t75" style="width:50.25pt;height:61.5pt">
            <v:imagedata r:id="rId22" o:title=""/>
          </v:shape>
        </w:pict>
      </w:r>
    </w:p>
    <w:p w14:paraId="4A4297B1" w14:textId="77777777" w:rsidR="0086307A" w:rsidRDefault="0086307A" w:rsidP="0037471A">
      <w:pPr>
        <w:spacing w:after="0"/>
      </w:pPr>
    </w:p>
    <w:p w14:paraId="74352549" w14:textId="1EB0D636" w:rsidR="00E6268B" w:rsidRDefault="00E6268B" w:rsidP="0037471A">
      <w:pPr>
        <w:spacing w:after="0"/>
      </w:pPr>
      <w:r>
        <w:t>Select the single LAN connection that is connecting the Radio to the PC</w:t>
      </w:r>
    </w:p>
    <w:p w14:paraId="35E462C6" w14:textId="4AACAA47" w:rsidR="00E6268B" w:rsidRDefault="00AE0761" w:rsidP="0037471A">
      <w:pPr>
        <w:spacing w:after="0"/>
      </w:pPr>
      <w:r>
        <w:rPr>
          <w:noProof/>
        </w:rPr>
        <w:pict w14:anchorId="5F9D0D72">
          <v:shape id="_x0000_i1032" type="#_x0000_t75" style="width:241.5pt;height:69.75pt;visibility:visible">
            <v:imagedata r:id="rId23" o:title=""/>
          </v:shape>
        </w:pict>
      </w:r>
    </w:p>
    <w:p w14:paraId="15AE0625" w14:textId="77777777" w:rsidR="0037471A" w:rsidRDefault="0037471A" w:rsidP="0037471A">
      <w:pPr>
        <w:spacing w:after="0"/>
      </w:pPr>
    </w:p>
    <w:p w14:paraId="53447DA9" w14:textId="77777777" w:rsidR="00E6268B" w:rsidRDefault="00E6268B" w:rsidP="00E6268B">
      <w:pPr>
        <w:spacing w:after="0"/>
        <w:rPr>
          <w:noProof/>
        </w:rPr>
      </w:pPr>
      <w:r>
        <w:rPr>
          <w:noProof/>
        </w:rPr>
        <w:t>Enter the Team Number</w:t>
      </w:r>
    </w:p>
    <w:p w14:paraId="05958FDE" w14:textId="77777777" w:rsidR="00E6268B" w:rsidRDefault="00E6268B" w:rsidP="00E6268B">
      <w:pPr>
        <w:spacing w:after="0"/>
        <w:rPr>
          <w:noProof/>
        </w:rPr>
      </w:pPr>
      <w:r>
        <w:rPr>
          <w:noProof/>
        </w:rPr>
        <w:t>Enter the Robot Name</w:t>
      </w:r>
    </w:p>
    <w:p w14:paraId="4D94A547" w14:textId="1D84FBA3" w:rsidR="00E6268B" w:rsidRDefault="00080961" w:rsidP="00E6268B">
      <w:pPr>
        <w:spacing w:after="0"/>
        <w:rPr>
          <w:noProof/>
        </w:rPr>
      </w:pPr>
      <w:r>
        <w:rPr>
          <w:noProof/>
        </w:rPr>
        <w:t>Click [Load Firmware]</w:t>
      </w:r>
    </w:p>
    <w:p w14:paraId="11B66E44" w14:textId="77777777" w:rsidR="00894A65" w:rsidRDefault="00894A65" w:rsidP="00E6268B">
      <w:pPr>
        <w:spacing w:after="0"/>
        <w:rPr>
          <w:noProof/>
        </w:rPr>
      </w:pPr>
    </w:p>
    <w:p w14:paraId="5A956989" w14:textId="5FE7802D" w:rsidR="00F34B25" w:rsidRDefault="00AE0761" w:rsidP="00E6268B">
      <w:pPr>
        <w:spacing w:after="0"/>
        <w:rPr>
          <w:noProof/>
        </w:rPr>
      </w:pPr>
      <w:r>
        <w:rPr>
          <w:noProof/>
        </w:rPr>
        <w:pict w14:anchorId="2719C447">
          <v:shape id="_x0000_i1033" type="#_x0000_t75" style="width:231.75pt;height:208.5pt;visibility:visible">
            <v:imagedata r:id="rId24" o:title=""/>
          </v:shape>
        </w:pict>
      </w:r>
    </w:p>
    <w:p w14:paraId="30FE9752" w14:textId="77777777" w:rsidR="00080961" w:rsidRDefault="00080961" w:rsidP="00E6268B">
      <w:pPr>
        <w:spacing w:after="0"/>
        <w:rPr>
          <w:noProof/>
        </w:rPr>
      </w:pPr>
    </w:p>
    <w:p w14:paraId="31FFE381" w14:textId="5981E4C9" w:rsidR="00080961" w:rsidRDefault="00AE0761" w:rsidP="00E6268B">
      <w:pPr>
        <w:spacing w:after="0"/>
        <w:rPr>
          <w:noProof/>
        </w:rPr>
      </w:pPr>
      <w:r>
        <w:rPr>
          <w:noProof/>
        </w:rPr>
        <w:lastRenderedPageBreak/>
        <w:pict w14:anchorId="228BA6EB">
          <v:shape id="_x0000_i1034" type="#_x0000_t75" style="width:165.75pt;height:100.5pt;visibility:visible">
            <v:imagedata r:id="rId25" o:title=""/>
          </v:shape>
        </w:pict>
      </w:r>
    </w:p>
    <w:p w14:paraId="40C7A6FA" w14:textId="77777777" w:rsidR="00080961" w:rsidRDefault="00080961" w:rsidP="00E6268B">
      <w:pPr>
        <w:spacing w:after="0"/>
      </w:pPr>
    </w:p>
    <w:p w14:paraId="465D99DD" w14:textId="77777777" w:rsidR="00080961" w:rsidRDefault="00080961" w:rsidP="00E6268B">
      <w:pPr>
        <w:spacing w:after="0"/>
      </w:pPr>
      <w:r>
        <w:t>Unplug power from Radio and plug it back in to power cycle the radio.</w:t>
      </w:r>
    </w:p>
    <w:p w14:paraId="0FE49359" w14:textId="77777777" w:rsidR="009836C9" w:rsidRDefault="009836C9" w:rsidP="00E6268B">
      <w:pPr>
        <w:spacing w:after="0"/>
      </w:pPr>
    </w:p>
    <w:p w14:paraId="4EF56B90" w14:textId="71156D59" w:rsidR="009836C9" w:rsidRDefault="00AE0761" w:rsidP="00E6268B">
      <w:pPr>
        <w:spacing w:after="0"/>
        <w:rPr>
          <w:noProof/>
        </w:rPr>
      </w:pPr>
      <w:r>
        <w:rPr>
          <w:noProof/>
        </w:rPr>
        <w:pict w14:anchorId="628F5804">
          <v:shape id="_x0000_i1035" type="#_x0000_t75" style="width:169.5pt;height:102pt;visibility:visible">
            <v:imagedata r:id="rId26" o:title=""/>
          </v:shape>
        </w:pict>
      </w:r>
    </w:p>
    <w:p w14:paraId="1702FE0F" w14:textId="77777777" w:rsidR="009836C9" w:rsidRDefault="009836C9" w:rsidP="00E6268B">
      <w:pPr>
        <w:spacing w:after="0"/>
      </w:pPr>
    </w:p>
    <w:p w14:paraId="68D93973" w14:textId="4B0D37D3" w:rsidR="00BA0DEC" w:rsidRDefault="00AE0761" w:rsidP="00E6268B">
      <w:pPr>
        <w:spacing w:after="0"/>
        <w:rPr>
          <w:noProof/>
        </w:rPr>
      </w:pPr>
      <w:r>
        <w:rPr>
          <w:noProof/>
        </w:rPr>
        <w:pict w14:anchorId="303078B5">
          <v:shape id="_x0000_i1036" type="#_x0000_t75" style="width:106.5pt;height:54.75pt;visibility:visible">
            <v:imagedata r:id="rId27" o:title=""/>
          </v:shape>
        </w:pict>
      </w:r>
    </w:p>
    <w:p w14:paraId="707DCCDD" w14:textId="77777777" w:rsidR="00DD1857" w:rsidRDefault="00DD1857" w:rsidP="00E6268B">
      <w:pPr>
        <w:spacing w:after="0"/>
        <w:rPr>
          <w:noProof/>
        </w:rPr>
      </w:pPr>
    </w:p>
    <w:p w14:paraId="25291D31" w14:textId="77777777" w:rsidR="00DD1857" w:rsidRDefault="00DD1857" w:rsidP="00E6268B">
      <w:pPr>
        <w:spacing w:after="0"/>
        <w:rPr>
          <w:noProof/>
        </w:rPr>
      </w:pPr>
      <w:r>
        <w:rPr>
          <w:noProof/>
        </w:rPr>
        <w:t>Click [Configure]</w:t>
      </w:r>
    </w:p>
    <w:p w14:paraId="3551B1A6" w14:textId="4A3DEF86" w:rsidR="00DD1857" w:rsidRDefault="006128FB" w:rsidP="00E6268B">
      <w:pPr>
        <w:spacing w:after="0"/>
        <w:rPr>
          <w:noProof/>
        </w:rPr>
      </w:pPr>
      <w:r>
        <w:rPr>
          <w:noProof/>
        </w:rPr>
        <w:pict w14:anchorId="4E9376C5">
          <v:shape id="_x0000_i1037" type="#_x0000_t75" style="width:162pt;height:145.5pt;visibility:visible">
            <v:imagedata r:id="rId28" o:title=""/>
          </v:shape>
        </w:pict>
      </w:r>
    </w:p>
    <w:p w14:paraId="1A1906C6" w14:textId="77777777" w:rsidR="00F96122" w:rsidRDefault="00F96122" w:rsidP="00E6268B">
      <w:pPr>
        <w:spacing w:after="0"/>
      </w:pPr>
    </w:p>
    <w:p w14:paraId="33FC6879" w14:textId="1C85CEE8" w:rsidR="00080961" w:rsidRDefault="006128FB" w:rsidP="00E6268B">
      <w:pPr>
        <w:spacing w:after="0"/>
        <w:rPr>
          <w:noProof/>
        </w:rPr>
      </w:pPr>
      <w:r>
        <w:rPr>
          <w:noProof/>
        </w:rPr>
        <w:pict w14:anchorId="0A403431">
          <v:shape id="_x0000_i1038" type="#_x0000_t75" style="width:162pt;height:97.5pt;visibility:visible">
            <v:imagedata r:id="rId29" o:title=""/>
          </v:shape>
        </w:pict>
      </w:r>
    </w:p>
    <w:p w14:paraId="7540B64E" w14:textId="77777777" w:rsidR="00DD1857" w:rsidRDefault="00DD1857" w:rsidP="00E6268B">
      <w:pPr>
        <w:spacing w:after="0"/>
      </w:pPr>
    </w:p>
    <w:p w14:paraId="4E9ED20F" w14:textId="315BDC03" w:rsidR="00DD1857" w:rsidRDefault="006128FB" w:rsidP="00E6268B">
      <w:pPr>
        <w:spacing w:after="0"/>
        <w:rPr>
          <w:noProof/>
        </w:rPr>
      </w:pPr>
      <w:r>
        <w:rPr>
          <w:noProof/>
        </w:rPr>
        <w:pict w14:anchorId="5C1F005C">
          <v:shape id="_x0000_i1039" type="#_x0000_t75" style="width:129.75pt;height:51.75pt;visibility:visible">
            <v:imagedata r:id="rId30" o:title=""/>
          </v:shape>
        </w:pict>
      </w:r>
    </w:p>
    <w:p w14:paraId="657C0922" w14:textId="77777777" w:rsidR="00582761" w:rsidRPr="00582761" w:rsidRDefault="00582761" w:rsidP="00E6268B">
      <w:pPr>
        <w:spacing w:after="0"/>
        <w:rPr>
          <w:b/>
        </w:rPr>
      </w:pPr>
      <w:r>
        <w:br w:type="page"/>
      </w:r>
      <w:proofErr w:type="spellStart"/>
      <w:r w:rsidRPr="00582761">
        <w:rPr>
          <w:b/>
        </w:rPr>
        <w:lastRenderedPageBreak/>
        <w:t>navXUI</w:t>
      </w:r>
      <w:proofErr w:type="spellEnd"/>
      <w:r w:rsidRPr="00582761">
        <w:rPr>
          <w:b/>
        </w:rPr>
        <w:t>:</w:t>
      </w:r>
    </w:p>
    <w:p w14:paraId="5EF6D582" w14:textId="03BAF7EB" w:rsidR="00582761" w:rsidRDefault="00582761" w:rsidP="00E6268B">
      <w:pPr>
        <w:spacing w:after="0"/>
      </w:pPr>
      <w:r>
        <w:t xml:space="preserve">– This is a UI that shows the values read from the </w:t>
      </w:r>
      <w:proofErr w:type="spellStart"/>
      <w:r>
        <w:t>navX</w:t>
      </w:r>
      <w:proofErr w:type="spellEnd"/>
    </w:p>
    <w:p w14:paraId="7AA1C7D6" w14:textId="40EE65A9" w:rsidR="00582761" w:rsidRDefault="00582761" w:rsidP="00E6268B">
      <w:pPr>
        <w:spacing w:after="0"/>
      </w:pPr>
      <w:r>
        <w:t xml:space="preserve">- </w:t>
      </w:r>
      <w:r w:rsidR="006E06A8">
        <w:t>C</w:t>
      </w:r>
      <w:r>
        <w:t xml:space="preserve">onnect </w:t>
      </w:r>
      <w:proofErr w:type="spellStart"/>
      <w:r>
        <w:t>navX</w:t>
      </w:r>
      <w:proofErr w:type="spellEnd"/>
      <w:r>
        <w:t xml:space="preserve"> to PC via USB cable</w:t>
      </w:r>
    </w:p>
    <w:p w14:paraId="76E48587" w14:textId="7ABF25B0" w:rsidR="00582761" w:rsidRDefault="00582761" w:rsidP="00E6268B">
      <w:pPr>
        <w:spacing w:after="0"/>
      </w:pPr>
      <w:r>
        <w:t xml:space="preserve">- </w:t>
      </w:r>
      <w:r w:rsidR="006E06A8">
        <w:t>R</w:t>
      </w:r>
      <w:r>
        <w:t xml:space="preserve">un </w:t>
      </w:r>
      <w:proofErr w:type="spellStart"/>
      <w:r>
        <w:t>navXUI</w:t>
      </w:r>
      <w:proofErr w:type="spellEnd"/>
    </w:p>
    <w:p w14:paraId="23FFA693" w14:textId="77777777" w:rsidR="00582761" w:rsidRDefault="00582761" w:rsidP="00E6268B">
      <w:pPr>
        <w:spacing w:after="0"/>
      </w:pPr>
    </w:p>
    <w:p w14:paraId="01A7FCF8" w14:textId="21A61E16" w:rsidR="00582761" w:rsidRDefault="006128FB" w:rsidP="00E6268B">
      <w:pPr>
        <w:spacing w:after="0"/>
        <w:rPr>
          <w:noProof/>
        </w:rPr>
      </w:pPr>
      <w:r>
        <w:rPr>
          <w:noProof/>
        </w:rPr>
        <w:pict w14:anchorId="5E5918FB">
          <v:shape id="_x0000_i1040" type="#_x0000_t75" style="width:203.25pt;height:237pt;visibility:visible;mso-wrap-style:square">
            <v:imagedata r:id="rId31" o:title=""/>
          </v:shape>
        </w:pict>
      </w:r>
    </w:p>
    <w:p w14:paraId="7CDCECCF" w14:textId="4275B198" w:rsidR="00582761" w:rsidRDefault="00582761" w:rsidP="00E6268B">
      <w:pPr>
        <w:spacing w:after="0"/>
      </w:pPr>
    </w:p>
    <w:p w14:paraId="382AD961" w14:textId="3850BE99" w:rsidR="00582761" w:rsidRDefault="00582761" w:rsidP="00E6268B">
      <w:pPr>
        <w:spacing w:after="0"/>
      </w:pPr>
      <w:r>
        <w:t xml:space="preserve">If you are not connecting to the </w:t>
      </w:r>
      <w:proofErr w:type="spellStart"/>
      <w:r>
        <w:t>navX</w:t>
      </w:r>
      <w:proofErr w:type="spellEnd"/>
      <w:r>
        <w:t>, check the USB driver</w:t>
      </w:r>
    </w:p>
    <w:p w14:paraId="0CACC795" w14:textId="77777777" w:rsidR="00582761" w:rsidRDefault="00582761" w:rsidP="00E6268B">
      <w:pPr>
        <w:spacing w:after="0"/>
      </w:pPr>
    </w:p>
    <w:p w14:paraId="431B07CF" w14:textId="30187DC4" w:rsidR="00582761" w:rsidRDefault="006128FB" w:rsidP="00E6268B">
      <w:pPr>
        <w:spacing w:after="0"/>
      </w:pPr>
      <w:r>
        <w:pict w14:anchorId="3DC0261A">
          <v:shape id="_x0000_i1041" type="#_x0000_t75" style="width:468pt;height:189pt">
            <v:imagedata r:id="rId32" o:title=""/>
          </v:shape>
        </w:pict>
      </w:r>
    </w:p>
    <w:p w14:paraId="369D826C" w14:textId="5B7143FE" w:rsidR="00582761" w:rsidRDefault="00582761" w:rsidP="00E6268B">
      <w:pPr>
        <w:spacing w:after="0"/>
      </w:pPr>
    </w:p>
    <w:p w14:paraId="1DA793E0" w14:textId="77777777" w:rsidR="006E06A8" w:rsidRDefault="00582761" w:rsidP="00E6268B">
      <w:pPr>
        <w:spacing w:after="0"/>
      </w:pPr>
      <w:r>
        <w:t xml:space="preserve">If you do not see the </w:t>
      </w:r>
      <w:proofErr w:type="spellStart"/>
      <w:r>
        <w:t>navX</w:t>
      </w:r>
      <w:proofErr w:type="spellEnd"/>
      <w:r>
        <w:t xml:space="preserve"> as a COM Port, try running </w:t>
      </w:r>
      <w:r w:rsidRPr="00582761">
        <w:t>VCP_V1.5.0_Setup_W8_x64_64bits</w:t>
      </w:r>
      <w:r>
        <w:t>.</w:t>
      </w:r>
    </w:p>
    <w:p w14:paraId="5DCC0106" w14:textId="044EEA55" w:rsidR="006E06A8" w:rsidRPr="006E06A8" w:rsidRDefault="006E06A8" w:rsidP="00E6268B">
      <w:pPr>
        <w:spacing w:after="0"/>
        <w:rPr>
          <w:b/>
        </w:rPr>
      </w:pPr>
      <w:r>
        <w:br w:type="page"/>
      </w:r>
      <w:proofErr w:type="spellStart"/>
      <w:r w:rsidRPr="006E06A8">
        <w:rPr>
          <w:b/>
        </w:rPr>
        <w:lastRenderedPageBreak/>
        <w:t>navX</w:t>
      </w:r>
      <w:proofErr w:type="spellEnd"/>
      <w:r w:rsidRPr="006E06A8">
        <w:rPr>
          <w:b/>
        </w:rPr>
        <w:t xml:space="preserve"> </w:t>
      </w:r>
      <w:r w:rsidR="00A118C8" w:rsidRPr="006E06A8">
        <w:rPr>
          <w:b/>
        </w:rPr>
        <w:t>Calibrating</w:t>
      </w:r>
    </w:p>
    <w:p w14:paraId="7E334F6B" w14:textId="77777777" w:rsidR="006E06A8" w:rsidRDefault="006E06A8" w:rsidP="00E6268B">
      <w:pPr>
        <w:spacing w:after="0"/>
      </w:pPr>
    </w:p>
    <w:p w14:paraId="117AC478" w14:textId="013A32F7" w:rsidR="006E06A8" w:rsidRDefault="006E06A8" w:rsidP="006E06A8">
      <w:pPr>
        <w:spacing w:after="0"/>
      </w:pPr>
      <w:r>
        <w:t xml:space="preserve">- The </w:t>
      </w:r>
      <w:proofErr w:type="spellStart"/>
      <w:r>
        <w:t>navX</w:t>
      </w:r>
      <w:proofErr w:type="spellEnd"/>
      <w:r>
        <w:t xml:space="preserve"> needs to be calibrated when placed into a new orientation</w:t>
      </w:r>
    </w:p>
    <w:p w14:paraId="30C1EBFF" w14:textId="01E02872" w:rsidR="006E06A8" w:rsidRDefault="006E06A8" w:rsidP="006E06A8">
      <w:pPr>
        <w:spacing w:after="0"/>
      </w:pPr>
      <w:r>
        <w:t>- Place board in the desired orientation</w:t>
      </w:r>
    </w:p>
    <w:p w14:paraId="2DCFE82B" w14:textId="131B34CC" w:rsidR="006E06A8" w:rsidRDefault="006E06A8" w:rsidP="006E06A8">
      <w:pPr>
        <w:spacing w:after="0"/>
      </w:pPr>
      <w:r>
        <w:t xml:space="preserve">- Power up </w:t>
      </w:r>
      <w:proofErr w:type="spellStart"/>
      <w:r>
        <w:t>navX</w:t>
      </w:r>
      <w:proofErr w:type="spellEnd"/>
      <w:r>
        <w:t xml:space="preserve">, </w:t>
      </w:r>
    </w:p>
    <w:p w14:paraId="1C0A726B" w14:textId="0747124B" w:rsidR="006E06A8" w:rsidRDefault="006E06A8" w:rsidP="006E06A8">
      <w:pPr>
        <w:spacing w:after="0"/>
      </w:pPr>
      <w:r>
        <w:t>- Hold down Cal button on the board for 5 seconds</w:t>
      </w:r>
    </w:p>
    <w:p w14:paraId="57D44092" w14:textId="1BB3EE8F" w:rsidR="006E06A8" w:rsidRDefault="006E06A8" w:rsidP="006E06A8">
      <w:pPr>
        <w:spacing w:after="0"/>
      </w:pPr>
      <w:r>
        <w:t>- Let go of the button</w:t>
      </w:r>
    </w:p>
    <w:p w14:paraId="04BE08BE" w14:textId="134130A0" w:rsidR="006E06A8" w:rsidRDefault="006E06A8" w:rsidP="006E06A8">
      <w:pPr>
        <w:spacing w:after="0"/>
      </w:pPr>
      <w:r>
        <w:t>- The red light in front of button should blink on and then off</w:t>
      </w:r>
    </w:p>
    <w:p w14:paraId="0962237D" w14:textId="2F9C07E0" w:rsidR="006E06A8" w:rsidRDefault="006E06A8" w:rsidP="006E06A8">
      <w:pPr>
        <w:spacing w:after="0"/>
      </w:pPr>
      <w:r>
        <w:t>- Press and release the reset button on the board</w:t>
      </w:r>
    </w:p>
    <w:p w14:paraId="0FE6EF2D" w14:textId="628081A3" w:rsidR="006E06A8" w:rsidRDefault="006E06A8" w:rsidP="006E06A8">
      <w:pPr>
        <w:spacing w:after="0"/>
      </w:pPr>
      <w:r>
        <w:t>- The two green lights should blink off and then on</w:t>
      </w:r>
    </w:p>
    <w:p w14:paraId="6D5D58A6" w14:textId="1888B0B3" w:rsidR="00582761" w:rsidRDefault="00A118C8" w:rsidP="00E6268B">
      <w:pPr>
        <w:spacing w:after="0"/>
        <w:rPr>
          <w:b/>
        </w:rPr>
      </w:pPr>
      <w:r>
        <w:br w:type="page"/>
      </w:r>
      <w:proofErr w:type="spellStart"/>
      <w:r w:rsidR="00582761" w:rsidRPr="00582761">
        <w:rPr>
          <w:b/>
        </w:rPr>
        <w:lastRenderedPageBreak/>
        <w:t>navX</w:t>
      </w:r>
      <w:proofErr w:type="spellEnd"/>
      <w:r w:rsidR="00582761" w:rsidRPr="00582761">
        <w:rPr>
          <w:b/>
        </w:rPr>
        <w:t xml:space="preserve"> Firmware Updater:</w:t>
      </w:r>
    </w:p>
    <w:p w14:paraId="66A639C2" w14:textId="319554D0" w:rsidR="00582761" w:rsidRDefault="001D538D" w:rsidP="00E6268B">
      <w:pPr>
        <w:spacing w:after="0"/>
      </w:pPr>
      <w:r>
        <w:t xml:space="preserve">- </w:t>
      </w:r>
      <w:r w:rsidR="006E06A8">
        <w:t>R</w:t>
      </w:r>
      <w:r>
        <w:t xml:space="preserve">un </w:t>
      </w:r>
      <w:proofErr w:type="spellStart"/>
      <w:r w:rsidRPr="001D538D">
        <w:t>navXFirmwareUpdater</w:t>
      </w:r>
      <w:proofErr w:type="spellEnd"/>
    </w:p>
    <w:p w14:paraId="3066BAA6" w14:textId="57BFB844" w:rsidR="001D538D" w:rsidRDefault="001D538D" w:rsidP="00E6268B">
      <w:pPr>
        <w:spacing w:after="0"/>
      </w:pPr>
      <w:r>
        <w:t xml:space="preserve">- </w:t>
      </w:r>
      <w:r w:rsidR="006E06A8">
        <w:t>C</w:t>
      </w:r>
      <w:r w:rsidR="0086051B">
        <w:t xml:space="preserve">onnect the </w:t>
      </w:r>
      <w:proofErr w:type="spellStart"/>
      <w:r w:rsidR="0086051B">
        <w:t>navX</w:t>
      </w:r>
      <w:proofErr w:type="spellEnd"/>
      <w:r w:rsidR="0086051B">
        <w:t xml:space="preserve"> to the PC with a USB cable</w:t>
      </w:r>
    </w:p>
    <w:p w14:paraId="09CC3E0E" w14:textId="1A32D3F1" w:rsidR="0086051B" w:rsidRDefault="0086051B" w:rsidP="00E6268B">
      <w:pPr>
        <w:spacing w:after="0"/>
      </w:pPr>
      <w:r>
        <w:t xml:space="preserve">- </w:t>
      </w:r>
      <w:r w:rsidR="006E06A8">
        <w:t>C</w:t>
      </w:r>
      <w:r>
        <w:t>lick the [Currently-loaded …] tab to see the current firmware version</w:t>
      </w:r>
    </w:p>
    <w:p w14:paraId="74DEF789" w14:textId="70752E77" w:rsidR="0086051B" w:rsidRDefault="006128FB" w:rsidP="00E6268B">
      <w:pPr>
        <w:spacing w:after="0"/>
        <w:rPr>
          <w:noProof/>
        </w:rPr>
      </w:pPr>
      <w:r>
        <w:rPr>
          <w:noProof/>
        </w:rPr>
        <w:pict w14:anchorId="3FBD646C">
          <v:shape id="_x0000_i1042" type="#_x0000_t75" style="width:258pt;height:204pt;visibility:visible;mso-wrap-style:square">
            <v:imagedata r:id="rId33" o:title=""/>
          </v:shape>
        </w:pict>
      </w:r>
    </w:p>
    <w:p w14:paraId="5A8483A4" w14:textId="28BB0086" w:rsidR="0086051B" w:rsidRDefault="0086051B" w:rsidP="00E6268B">
      <w:pPr>
        <w:spacing w:after="0"/>
      </w:pPr>
    </w:p>
    <w:p w14:paraId="290FD545" w14:textId="0D4C4FFC" w:rsidR="0086051B" w:rsidRDefault="0086051B" w:rsidP="00E6268B">
      <w:pPr>
        <w:spacing w:after="0"/>
      </w:pPr>
      <w:r>
        <w:t xml:space="preserve">- </w:t>
      </w:r>
      <w:r w:rsidR="006E06A8">
        <w:t>C</w:t>
      </w:r>
      <w:r>
        <w:t>lick the [Firmware Update]</w:t>
      </w:r>
    </w:p>
    <w:p w14:paraId="2C18F075" w14:textId="6A5AA44A" w:rsidR="006E06A8" w:rsidRDefault="006E06A8" w:rsidP="00E6268B">
      <w:pPr>
        <w:spacing w:after="0"/>
      </w:pPr>
      <w:r>
        <w:t xml:space="preserve">- Click [Select </w:t>
      </w:r>
      <w:proofErr w:type="spellStart"/>
      <w:r>
        <w:t>navX</w:t>
      </w:r>
      <w:proofErr w:type="spellEnd"/>
      <w:r>
        <w:t>-Model Firmware to load]</w:t>
      </w:r>
    </w:p>
    <w:p w14:paraId="014D8FA9" w14:textId="61C28CB4" w:rsidR="006E06A8" w:rsidRDefault="006E06A8" w:rsidP="00E6268B">
      <w:pPr>
        <w:spacing w:after="0"/>
      </w:pPr>
      <w:r>
        <w:t xml:space="preserve">- Select </w:t>
      </w:r>
      <w:r w:rsidRPr="006E06A8">
        <w:t>C:\Users\</w:t>
      </w:r>
      <w:r>
        <w:t>username</w:t>
      </w:r>
      <w:r w:rsidRPr="006E06A8">
        <w:t>\navx-mxp\firmware</w:t>
      </w:r>
      <w:r>
        <w:t>\</w:t>
      </w:r>
      <w:r w:rsidRPr="006E06A8">
        <w:t>navx-mxp_3.1.347</w:t>
      </w:r>
      <w:r>
        <w:t>.hex</w:t>
      </w:r>
    </w:p>
    <w:p w14:paraId="0356ED2F" w14:textId="3349CE58" w:rsidR="0086051B" w:rsidRDefault="0086051B" w:rsidP="00E6268B">
      <w:pPr>
        <w:spacing w:after="0"/>
      </w:pPr>
      <w:r>
        <w:t xml:space="preserve">- </w:t>
      </w:r>
      <w:r w:rsidR="006E06A8">
        <w:t>U</w:t>
      </w:r>
      <w:r>
        <w:t xml:space="preserve">nplug </w:t>
      </w:r>
      <w:proofErr w:type="spellStart"/>
      <w:r>
        <w:t>navX</w:t>
      </w:r>
      <w:proofErr w:type="spellEnd"/>
      <w:r>
        <w:t xml:space="preserve"> from USB cable</w:t>
      </w:r>
    </w:p>
    <w:p w14:paraId="5A60D916" w14:textId="7F9CC8DA" w:rsidR="0086051B" w:rsidRDefault="0086051B" w:rsidP="00E6268B">
      <w:pPr>
        <w:spacing w:after="0"/>
      </w:pPr>
      <w:r>
        <w:t xml:space="preserve">- </w:t>
      </w:r>
      <w:r w:rsidR="006E06A8">
        <w:t>H</w:t>
      </w:r>
      <w:r>
        <w:t xml:space="preserve">old down the </w:t>
      </w:r>
      <w:proofErr w:type="spellStart"/>
      <w:r>
        <w:t>cal</w:t>
      </w:r>
      <w:proofErr w:type="spellEnd"/>
      <w:r>
        <w:t xml:space="preserve"> button on the </w:t>
      </w:r>
      <w:proofErr w:type="spellStart"/>
      <w:r>
        <w:t>navX</w:t>
      </w:r>
      <w:proofErr w:type="spellEnd"/>
      <w:r>
        <w:t xml:space="preserve"> board while plugging it back into the USB cable</w:t>
      </w:r>
    </w:p>
    <w:p w14:paraId="3CD24FE0" w14:textId="1190EF2F" w:rsidR="006E06A8" w:rsidRDefault="006E06A8" w:rsidP="00E6268B">
      <w:pPr>
        <w:spacing w:after="0"/>
      </w:pPr>
      <w:r>
        <w:t>- Release Cal button</w:t>
      </w:r>
    </w:p>
    <w:p w14:paraId="0034990C" w14:textId="675FE953" w:rsidR="006E06A8" w:rsidRDefault="006E06A8" w:rsidP="00E6268B">
      <w:pPr>
        <w:spacing w:after="0"/>
      </w:pPr>
      <w:r>
        <w:t xml:space="preserve">- Click [Update </w:t>
      </w:r>
      <w:proofErr w:type="spellStart"/>
      <w:r>
        <w:t>navX</w:t>
      </w:r>
      <w:proofErr w:type="spellEnd"/>
      <w:r>
        <w:t>-Model Firmware]</w:t>
      </w:r>
    </w:p>
    <w:p w14:paraId="65870D56" w14:textId="09178392" w:rsidR="006E06A8" w:rsidRDefault="006E06A8" w:rsidP="00E6268B">
      <w:pPr>
        <w:spacing w:after="0"/>
      </w:pPr>
    </w:p>
    <w:p w14:paraId="661F3E05" w14:textId="4233FFD3" w:rsidR="006E06A8" w:rsidRDefault="006128FB" w:rsidP="00E6268B">
      <w:pPr>
        <w:spacing w:after="0"/>
      </w:pPr>
      <w:r>
        <w:rPr>
          <w:noProof/>
        </w:rPr>
        <w:pict w14:anchorId="1EE9AE54">
          <v:shape id="_x0000_i1043" type="#_x0000_t75" style="width:166.5pt;height:131.25pt;visibility:visible;mso-wrap-style:square">
            <v:imagedata r:id="rId34" o:title=""/>
          </v:shape>
        </w:pict>
      </w:r>
    </w:p>
    <w:p w14:paraId="4CD2AFAD" w14:textId="49AA5138" w:rsidR="006E06A8" w:rsidRDefault="006E06A8" w:rsidP="00E6268B">
      <w:pPr>
        <w:spacing w:after="0"/>
      </w:pPr>
    </w:p>
    <w:p w14:paraId="25FAB53A" w14:textId="2A0D9D7F" w:rsidR="006E06A8" w:rsidRDefault="006128FB" w:rsidP="00E6268B">
      <w:pPr>
        <w:spacing w:after="0"/>
      </w:pPr>
      <w:r>
        <w:rPr>
          <w:noProof/>
        </w:rPr>
        <w:pict w14:anchorId="7EDC2950">
          <v:shape id="_x0000_i1044" type="#_x0000_t75" style="width:168pt;height:69pt;visibility:visible;mso-wrap-style:square">
            <v:imagedata r:id="rId35" o:title=""/>
          </v:shape>
        </w:pict>
      </w:r>
    </w:p>
    <w:p w14:paraId="6E7DF837" w14:textId="77777777" w:rsidR="006E06A8" w:rsidRDefault="006E06A8" w:rsidP="00E6268B">
      <w:pPr>
        <w:spacing w:after="0"/>
      </w:pPr>
    </w:p>
    <w:p w14:paraId="58772E17" w14:textId="77777777" w:rsidR="003775C2" w:rsidRDefault="003775C2" w:rsidP="003775C2">
      <w:pPr>
        <w:spacing w:after="0"/>
      </w:pPr>
      <w:r>
        <w:br w:type="page"/>
      </w:r>
      <w:r w:rsidRPr="00A118C8">
        <w:rPr>
          <w:b/>
        </w:rPr>
        <w:lastRenderedPageBreak/>
        <w:t>Updating</w:t>
      </w:r>
      <w:r>
        <w:t xml:space="preserve"> </w:t>
      </w:r>
      <w:r w:rsidRPr="00A118C8">
        <w:rPr>
          <w:b/>
        </w:rPr>
        <w:t>Limelight</w:t>
      </w:r>
      <w:r>
        <w:rPr>
          <w:b/>
        </w:rPr>
        <w:t xml:space="preserve"> Firmware</w:t>
      </w:r>
      <w:r w:rsidRPr="00A118C8">
        <w:rPr>
          <w:b/>
        </w:rPr>
        <w:t>:</w:t>
      </w:r>
    </w:p>
    <w:p w14:paraId="6F301A65" w14:textId="77777777" w:rsidR="003775C2" w:rsidRDefault="003775C2" w:rsidP="003775C2">
      <w:pPr>
        <w:spacing w:after="0"/>
      </w:pPr>
      <w:r>
        <w:t xml:space="preserve">- Instructions at </w:t>
      </w:r>
      <w:r w:rsidRPr="00A118C8">
        <w:t>http://docs.limelightvision.io/en/latest/getting_started.html#imaging</w:t>
      </w:r>
    </w:p>
    <w:p w14:paraId="23718011" w14:textId="77777777" w:rsidR="003775C2" w:rsidRDefault="003775C2" w:rsidP="003775C2">
      <w:pPr>
        <w:spacing w:after="0"/>
      </w:pPr>
      <w:r>
        <w:t>- Download Bonjour, USB drivers, New Flash Tool for 2019 and image at:</w:t>
      </w:r>
    </w:p>
    <w:p w14:paraId="544ACAE4" w14:textId="77777777" w:rsidR="003775C2" w:rsidRDefault="006128FB" w:rsidP="003775C2">
      <w:pPr>
        <w:spacing w:after="0"/>
      </w:pPr>
      <w:hyperlink r:id="rId36" w:history="1">
        <w:r w:rsidR="003775C2" w:rsidRPr="00DE5799">
          <w:rPr>
            <w:rStyle w:val="Hyperlink"/>
          </w:rPr>
          <w:t>https://limelightvision.io/pages/downloads</w:t>
        </w:r>
      </w:hyperlink>
    </w:p>
    <w:p w14:paraId="545667F1" w14:textId="77777777" w:rsidR="003775C2" w:rsidRDefault="003775C2" w:rsidP="003775C2">
      <w:pPr>
        <w:spacing w:after="0"/>
      </w:pPr>
      <w:r>
        <w:t>- Install Bonjour if needed</w:t>
      </w:r>
    </w:p>
    <w:p w14:paraId="11DE5D99" w14:textId="77777777" w:rsidR="003775C2" w:rsidRDefault="003775C2" w:rsidP="003775C2">
      <w:pPr>
        <w:spacing w:after="0"/>
      </w:pPr>
      <w:r>
        <w:t>- Install USB drivers</w:t>
      </w:r>
    </w:p>
    <w:p w14:paraId="1AB97048" w14:textId="77777777" w:rsidR="003775C2" w:rsidRDefault="003775C2" w:rsidP="003775C2">
      <w:pPr>
        <w:spacing w:after="0"/>
      </w:pPr>
      <w:r>
        <w:t>- Do not use a Windows 7 machine.</w:t>
      </w:r>
    </w:p>
    <w:p w14:paraId="57152863" w14:textId="305F5C67" w:rsidR="003775C2" w:rsidRDefault="003775C2" w:rsidP="003775C2">
      <w:pPr>
        <w:spacing w:after="0"/>
      </w:pPr>
      <w:r>
        <w:t>- Remove power from your limelight.</w:t>
      </w:r>
    </w:p>
    <w:p w14:paraId="5568A944" w14:textId="66D0C18D" w:rsidR="00C54447" w:rsidRDefault="00C54447" w:rsidP="003775C2">
      <w:pPr>
        <w:spacing w:after="0"/>
      </w:pPr>
      <w:r>
        <w:t xml:space="preserve">- </w:t>
      </w:r>
      <w:r w:rsidRPr="00C54447">
        <w:rPr>
          <w:color w:val="FF0000"/>
        </w:rPr>
        <w:t>Unplug any secondary camera from the Limelight USB port.</w:t>
      </w:r>
      <w:r>
        <w:t xml:space="preserve"> (flash tool will not see drive otherwise)</w:t>
      </w:r>
    </w:p>
    <w:p w14:paraId="61BB3A93" w14:textId="77777777" w:rsidR="003775C2" w:rsidRDefault="003775C2" w:rsidP="003775C2">
      <w:pPr>
        <w:spacing w:after="0"/>
      </w:pPr>
      <w:r>
        <w:t>- Run a USB-</w:t>
      </w:r>
      <w:proofErr w:type="spellStart"/>
      <w:r>
        <w:t>MicroUSB</w:t>
      </w:r>
      <w:proofErr w:type="spellEnd"/>
      <w:r>
        <w:t xml:space="preserve"> cable from your laptop to your limelight.</w:t>
      </w:r>
    </w:p>
    <w:p w14:paraId="66C306B8" w14:textId="77777777" w:rsidR="003775C2" w:rsidRDefault="003775C2" w:rsidP="003775C2">
      <w:pPr>
        <w:spacing w:after="0"/>
      </w:pPr>
      <w:r>
        <w:t>- Apply power to your limelight.</w:t>
      </w:r>
    </w:p>
    <w:p w14:paraId="62E5C192" w14:textId="77777777" w:rsidR="003775C2" w:rsidRDefault="003775C2" w:rsidP="003775C2">
      <w:pPr>
        <w:spacing w:after="0"/>
      </w:pPr>
      <w:r>
        <w:t>- Run “</w:t>
      </w:r>
      <w:proofErr w:type="spellStart"/>
      <w:r>
        <w:t>Balena</w:t>
      </w:r>
      <w:proofErr w:type="spellEnd"/>
      <w:r>
        <w:t xml:space="preserve"> Etcher</w:t>
      </w:r>
      <w:proofErr w:type="gramStart"/>
      <w:r>
        <w:t>”.(</w:t>
      </w:r>
      <w:proofErr w:type="gramEnd"/>
      <w:r w:rsidRPr="00A118C8">
        <w:t>balenaEtcher-Portable-1.4.8-x64.exe</w:t>
      </w:r>
      <w:r>
        <w:t>)</w:t>
      </w:r>
    </w:p>
    <w:p w14:paraId="233FDA21" w14:textId="77777777" w:rsidR="003775C2" w:rsidRDefault="003775C2" w:rsidP="003775C2">
      <w:pPr>
        <w:spacing w:after="0"/>
      </w:pPr>
      <w:r>
        <w:t>- It may take up to 20 seconds for your machine to recognize the camera.</w:t>
      </w:r>
    </w:p>
    <w:p w14:paraId="639FE087" w14:textId="77777777" w:rsidR="003775C2" w:rsidRDefault="003775C2" w:rsidP="003775C2">
      <w:pPr>
        <w:spacing w:after="0"/>
      </w:pPr>
      <w:r>
        <w:t>- Select the latest .zip image in your downloads folder</w:t>
      </w:r>
    </w:p>
    <w:p w14:paraId="07759242" w14:textId="77777777" w:rsidR="003775C2" w:rsidRDefault="003775C2" w:rsidP="003775C2">
      <w:pPr>
        <w:spacing w:after="0"/>
      </w:pPr>
      <w:r>
        <w:t>- Select a “Compute Module” device in the “Drives” menu</w:t>
      </w:r>
    </w:p>
    <w:p w14:paraId="4478A114" w14:textId="77777777" w:rsidR="003775C2" w:rsidRDefault="003775C2" w:rsidP="003775C2">
      <w:pPr>
        <w:spacing w:after="0"/>
      </w:pPr>
      <w:r>
        <w:t>- Click “Flash”</w:t>
      </w:r>
    </w:p>
    <w:p w14:paraId="62C85175" w14:textId="77777777" w:rsidR="003775C2" w:rsidRDefault="003775C2" w:rsidP="003775C2">
      <w:pPr>
        <w:spacing w:after="0"/>
      </w:pPr>
      <w:r>
        <w:t>- Once flashing is complete, remove power from your limelight</w:t>
      </w:r>
    </w:p>
    <w:p w14:paraId="39E9E380" w14:textId="77777777" w:rsidR="003775C2" w:rsidRDefault="003775C2" w:rsidP="003775C2">
      <w:pPr>
        <w:spacing w:after="0"/>
      </w:pPr>
    </w:p>
    <w:p w14:paraId="5CC971DA" w14:textId="77777777" w:rsidR="003775C2" w:rsidRDefault="003775C2" w:rsidP="003775C2">
      <w:pPr>
        <w:spacing w:after="0"/>
      </w:pPr>
      <w:r>
        <w:t>USB Drivers:</w:t>
      </w:r>
    </w:p>
    <w:p w14:paraId="3721958F" w14:textId="77777777" w:rsidR="003775C2" w:rsidRDefault="00AE0761" w:rsidP="003775C2">
      <w:pPr>
        <w:spacing w:after="0"/>
        <w:rPr>
          <w:noProof/>
        </w:rPr>
      </w:pPr>
      <w:r>
        <w:rPr>
          <w:noProof/>
        </w:rPr>
        <w:pict w14:anchorId="55F509C3">
          <v:shape id="_x0000_i1045" type="#_x0000_t75" style="width:221.25pt;height:171.75pt;visibility:visible;mso-wrap-style:square">
            <v:imagedata r:id="rId37" o:title=""/>
          </v:shape>
        </w:pict>
      </w:r>
    </w:p>
    <w:p w14:paraId="1E734EDE" w14:textId="0859D74F" w:rsidR="003775C2" w:rsidRDefault="003775C2" w:rsidP="003775C2">
      <w:pPr>
        <w:spacing w:after="0"/>
        <w:rPr>
          <w:noProof/>
        </w:rPr>
      </w:pPr>
    </w:p>
    <w:p w14:paraId="79A5B163" w14:textId="0B6EE31F" w:rsidR="003775C2" w:rsidRDefault="003775C2" w:rsidP="003775C2">
      <w:pPr>
        <w:spacing w:after="0"/>
        <w:rPr>
          <w:noProof/>
        </w:rPr>
      </w:pPr>
      <w:r>
        <w:rPr>
          <w:noProof/>
        </w:rPr>
        <w:t>Flash image:</w:t>
      </w:r>
    </w:p>
    <w:p w14:paraId="48A54BCD" w14:textId="77777777" w:rsidR="003775C2" w:rsidRDefault="00AE0761" w:rsidP="003775C2">
      <w:pPr>
        <w:spacing w:after="0"/>
      </w:pPr>
      <w:r>
        <w:rPr>
          <w:noProof/>
        </w:rPr>
        <w:pict w14:anchorId="34847487">
          <v:shape id="_x0000_i1046" type="#_x0000_t75" style="width:219.75pt;height:138.75pt;visibility:visible;mso-wrap-style:square">
            <v:imagedata r:id="rId38" o:title=""/>
          </v:shape>
        </w:pict>
      </w:r>
    </w:p>
    <w:p w14:paraId="749AF203" w14:textId="4EEF8603" w:rsidR="0086051B" w:rsidRPr="001D538D" w:rsidRDefault="0086051B" w:rsidP="00E6268B">
      <w:pPr>
        <w:spacing w:after="0"/>
      </w:pPr>
    </w:p>
    <w:p w14:paraId="3A81B52B" w14:textId="56B50F85" w:rsidR="00582761" w:rsidRDefault="00AE0761" w:rsidP="00E6268B">
      <w:pPr>
        <w:spacing w:after="0"/>
      </w:pPr>
      <w:r>
        <w:br w:type="page"/>
      </w:r>
      <w:r>
        <w:lastRenderedPageBreak/>
        <w:t>Logger</w:t>
      </w:r>
    </w:p>
    <w:p w14:paraId="7B214831" w14:textId="46DB68B3" w:rsidR="00AE0761" w:rsidRDefault="00AE0761" w:rsidP="00E6268B">
      <w:pPr>
        <w:spacing w:after="0"/>
      </w:pPr>
    </w:p>
    <w:p w14:paraId="6A4C8041" w14:textId="7B75608B" w:rsidR="00AE0761" w:rsidRDefault="00AE0761" w:rsidP="00E6268B">
      <w:pPr>
        <w:spacing w:after="0"/>
      </w:pPr>
      <w:r>
        <w:t xml:space="preserve">Disable: log4j2.xml -&gt; comment out </w:t>
      </w:r>
    </w:p>
    <w:p w14:paraId="0588098C" w14:textId="5A4BFEF0" w:rsidR="00AE0761" w:rsidRDefault="00AE0761" w:rsidP="00AE0761">
      <w:pPr>
        <w:pStyle w:val="HTMLPreformatted"/>
        <w:shd w:val="clear" w:color="auto" w:fill="FFFFFF"/>
        <w:rPr>
          <w:color w:val="000000"/>
          <w:sz w:val="18"/>
          <w:szCs w:val="18"/>
        </w:rPr>
      </w:pPr>
      <w:r>
        <w:rPr>
          <w:i/>
          <w:iCs/>
          <w:color w:val="808080"/>
          <w:sz w:val="18"/>
          <w:szCs w:val="18"/>
        </w:rPr>
        <w:t>&lt;</w:t>
      </w:r>
      <w:proofErr w:type="spellStart"/>
      <w:r>
        <w:rPr>
          <w:i/>
          <w:iCs/>
          <w:color w:val="808080"/>
          <w:sz w:val="18"/>
          <w:szCs w:val="18"/>
        </w:rPr>
        <w:t>AppenderRef</w:t>
      </w:r>
      <w:proofErr w:type="spellEnd"/>
      <w:r>
        <w:rPr>
          <w:i/>
          <w:iCs/>
          <w:color w:val="808080"/>
          <w:sz w:val="18"/>
          <w:szCs w:val="18"/>
        </w:rPr>
        <w:t xml:space="preserve"> ref="</w:t>
      </w:r>
      <w:proofErr w:type="spellStart"/>
      <w:r>
        <w:rPr>
          <w:i/>
          <w:iCs/>
          <w:color w:val="808080"/>
          <w:sz w:val="18"/>
          <w:szCs w:val="18"/>
        </w:rPr>
        <w:t>AsyncFileLogger</w:t>
      </w:r>
      <w:proofErr w:type="spellEnd"/>
      <w:r>
        <w:rPr>
          <w:i/>
          <w:iCs/>
          <w:color w:val="808080"/>
          <w:sz w:val="18"/>
          <w:szCs w:val="18"/>
        </w:rPr>
        <w:t>" level="ALL"/&gt;</w:t>
      </w:r>
    </w:p>
    <w:p w14:paraId="6105B8D1" w14:textId="30801E4C" w:rsidR="00AE0761" w:rsidRDefault="00AE0761" w:rsidP="00E6268B">
      <w:pPr>
        <w:spacing w:after="0"/>
      </w:pPr>
    </w:p>
    <w:p w14:paraId="3E170CAC" w14:textId="257CFC91" w:rsidR="00AE0761" w:rsidRDefault="00AE0761" w:rsidP="00E6268B">
      <w:pPr>
        <w:spacing w:after="0"/>
      </w:pPr>
      <w:r>
        <w:t xml:space="preserve">Get/Delete files on </w:t>
      </w:r>
      <w:proofErr w:type="spellStart"/>
      <w:r>
        <w:t>RoboRio</w:t>
      </w:r>
      <w:proofErr w:type="spellEnd"/>
      <w:r>
        <w:t xml:space="preserve"> (no password)</w:t>
      </w:r>
    </w:p>
    <w:p w14:paraId="721F04D8" w14:textId="476121DC" w:rsidR="00AE0761" w:rsidRDefault="00AE0761" w:rsidP="00E6268B">
      <w:pPr>
        <w:spacing w:after="0"/>
      </w:pPr>
      <w:r>
        <w:pict w14:anchorId="636C7775">
          <v:shape id="_x0000_i1057" type="#_x0000_t75" style="width:193.5pt;height:183.75pt">
            <v:imagedata r:id="rId39" o:title=""/>
          </v:shape>
        </w:pict>
      </w:r>
    </w:p>
    <w:p w14:paraId="3B6B1425" w14:textId="15F0AA08" w:rsidR="00AE0761" w:rsidRDefault="00AE0761" w:rsidP="00E6268B">
      <w:pPr>
        <w:spacing w:after="0"/>
      </w:pPr>
    </w:p>
    <w:p w14:paraId="4CB7BF89" w14:textId="77777777" w:rsidR="00AE0761" w:rsidRDefault="00AE0761" w:rsidP="00E6268B">
      <w:pPr>
        <w:spacing w:after="0"/>
      </w:pPr>
    </w:p>
    <w:sectPr w:rsidR="00AE0761" w:rsidSect="00894A65">
      <w:pgSz w:w="12240" w:h="15840"/>
      <w:pgMar w:top="81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E56E45"/>
    <w:multiLevelType w:val="multilevel"/>
    <w:tmpl w:val="344A6B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7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IwM7E0MDAzNLE0MjdW0lEKTi0uzszPAykwNKwFAKDaZectAAAA"/>
  </w:docVars>
  <w:rsids>
    <w:rsidRoot w:val="0037471A"/>
    <w:rsid w:val="00030D4B"/>
    <w:rsid w:val="00037BB5"/>
    <w:rsid w:val="000737E7"/>
    <w:rsid w:val="00080961"/>
    <w:rsid w:val="000A565E"/>
    <w:rsid w:val="00140352"/>
    <w:rsid w:val="00174B59"/>
    <w:rsid w:val="0018451E"/>
    <w:rsid w:val="001965A9"/>
    <w:rsid w:val="001D538D"/>
    <w:rsid w:val="002D7440"/>
    <w:rsid w:val="0037471A"/>
    <w:rsid w:val="003775C2"/>
    <w:rsid w:val="003F123E"/>
    <w:rsid w:val="00433759"/>
    <w:rsid w:val="00576D6D"/>
    <w:rsid w:val="00582761"/>
    <w:rsid w:val="006128FB"/>
    <w:rsid w:val="006E06A8"/>
    <w:rsid w:val="00823A2A"/>
    <w:rsid w:val="0086051B"/>
    <w:rsid w:val="0086307A"/>
    <w:rsid w:val="00894A65"/>
    <w:rsid w:val="0091524C"/>
    <w:rsid w:val="009836C9"/>
    <w:rsid w:val="009C2274"/>
    <w:rsid w:val="009F0C82"/>
    <w:rsid w:val="00A118C8"/>
    <w:rsid w:val="00A40C0A"/>
    <w:rsid w:val="00AA18FD"/>
    <w:rsid w:val="00AE0761"/>
    <w:rsid w:val="00AF72C5"/>
    <w:rsid w:val="00AF759E"/>
    <w:rsid w:val="00B27013"/>
    <w:rsid w:val="00B836D1"/>
    <w:rsid w:val="00BA0DEC"/>
    <w:rsid w:val="00BD5AF0"/>
    <w:rsid w:val="00C54447"/>
    <w:rsid w:val="00D4162D"/>
    <w:rsid w:val="00DD1857"/>
    <w:rsid w:val="00DF6827"/>
    <w:rsid w:val="00E6268B"/>
    <w:rsid w:val="00E70F2A"/>
    <w:rsid w:val="00E87C17"/>
    <w:rsid w:val="00EE733B"/>
    <w:rsid w:val="00F34B25"/>
    <w:rsid w:val="00F85600"/>
    <w:rsid w:val="00F96122"/>
    <w:rsid w:val="00FA285E"/>
    <w:rsid w:val="00FA40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933CE38"/>
  <w14:defaultImageDpi w14:val="96"/>
  <w15:docId w15:val="{55DF0DEC-1267-40E9-9693-92213CAD2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37471A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9F0C8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E73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E733B"/>
    <w:rPr>
      <w:rFonts w:ascii="Segoe UI" w:hAnsi="Segoe UI" w:cs="Segoe UI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E07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AE0761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6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pilib.screenstepslive.com/s/currentCS/m/getting_started/l/144986-programming-your-radio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11.png"/><Relationship Id="rId39" Type="http://schemas.openxmlformats.org/officeDocument/2006/relationships/image" Target="media/image23.png"/><Relationship Id="rId21" Type="http://schemas.openxmlformats.org/officeDocument/2006/relationships/image" Target="media/image6.png"/><Relationship Id="rId34" Type="http://schemas.openxmlformats.org/officeDocument/2006/relationships/image" Target="media/image19.png"/><Relationship Id="rId7" Type="http://schemas.openxmlformats.org/officeDocument/2006/relationships/hyperlink" Target="http://www.jetbrains.com/idea/download" TargetMode="External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29" Type="http://schemas.openxmlformats.org/officeDocument/2006/relationships/image" Target="media/image14.png"/><Relationship Id="rId41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://www.tortoisegit.org/download" TargetMode="External"/><Relationship Id="rId11" Type="http://schemas.openxmlformats.org/officeDocument/2006/relationships/hyperlink" Target="https://github.com/wpilibsuite/allwpilib/releases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1.png"/><Relationship Id="rId40" Type="http://schemas.openxmlformats.org/officeDocument/2006/relationships/fontTable" Target="fontTable.xml"/><Relationship Id="rId5" Type="http://schemas.openxmlformats.org/officeDocument/2006/relationships/hyperlink" Target="http://www.git.scm.com/downloads" TargetMode="External"/><Relationship Id="rId15" Type="http://schemas.openxmlformats.org/officeDocument/2006/relationships/hyperlink" Target="https://limelightvision.io/pages/downloads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hyperlink" Target="https://limelightvision.io/pages/downloads" TargetMode="External"/><Relationship Id="rId10" Type="http://schemas.openxmlformats.org/officeDocument/2006/relationships/hyperlink" Target="http://www.ni.com/download/first-robotics-software-2017/7904/en/" TargetMode="External"/><Relationship Id="rId19" Type="http://schemas.openxmlformats.org/officeDocument/2006/relationships/image" Target="media/image4.png"/><Relationship Id="rId31" Type="http://schemas.openxmlformats.org/officeDocument/2006/relationships/image" Target="media/image16.png"/><Relationship Id="rId4" Type="http://schemas.openxmlformats.org/officeDocument/2006/relationships/webSettings" Target="webSettings.xml"/><Relationship Id="rId9" Type="http://schemas.openxmlformats.org/officeDocument/2006/relationships/hyperlink" Target="http://www.gradle.org/install" TargetMode="External"/><Relationship Id="rId14" Type="http://schemas.openxmlformats.org/officeDocument/2006/relationships/hyperlink" Target="https://www.kauailabs.com/public_files/navx-mxp/navx-mxp.zip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8" Type="http://schemas.openxmlformats.org/officeDocument/2006/relationships/hyperlink" Target="https://www.oracle.com/technetwork/java/javase/downloads/jdk11-downloads-5066655.html" TargetMode="External"/><Relationship Id="rId3" Type="http://schemas.openxmlformats.org/officeDocument/2006/relationships/settings" Target="settings.xml"/><Relationship Id="rId12" Type="http://schemas.openxmlformats.org/officeDocument/2006/relationships/hyperlink" Target="http://www.ctr-electronics.com/hro.html" TargetMode="External"/><Relationship Id="rId17" Type="http://schemas.openxmlformats.org/officeDocument/2006/relationships/image" Target="media/image2.png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14</Pages>
  <Words>1280</Words>
  <Characters>729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y Chanders</dc:creator>
  <cp:keywords/>
  <dc:description/>
  <cp:lastModifiedBy>Coy Chanders</cp:lastModifiedBy>
  <cp:revision>15</cp:revision>
  <cp:lastPrinted>2019-03-05T14:57:00Z</cp:lastPrinted>
  <dcterms:created xsi:type="dcterms:W3CDTF">2019-01-26T19:42:00Z</dcterms:created>
  <dcterms:modified xsi:type="dcterms:W3CDTF">2019-03-05T15:09:00Z</dcterms:modified>
</cp:coreProperties>
</file>